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68" w:type="dxa"/>
        <w:jc w:val="center"/>
        <w:tblLook w:val="01E0" w:firstRow="1" w:lastRow="1" w:firstColumn="1" w:lastColumn="1" w:noHBand="0" w:noVBand="0"/>
      </w:tblPr>
      <w:tblGrid>
        <w:gridCol w:w="1414"/>
        <w:gridCol w:w="8154"/>
      </w:tblGrid>
      <w:tr w:rsidR="00C6003D" w:rsidRPr="003178F7" w14:paraId="6BB9F320" w14:textId="77777777" w:rsidTr="00184B57">
        <w:trPr>
          <w:jc w:val="center"/>
        </w:trPr>
        <w:tc>
          <w:tcPr>
            <w:tcW w:w="1414" w:type="dxa"/>
            <w:shd w:val="clear" w:color="auto" w:fill="auto"/>
            <w:vAlign w:val="center"/>
          </w:tcPr>
          <w:bookmarkStart w:id="0" w:name="_GoBack"/>
          <w:bookmarkEnd w:id="0"/>
          <w:p w14:paraId="65637A40" w14:textId="77777777" w:rsidR="00C6003D" w:rsidRPr="003178F7" w:rsidRDefault="00C6003D" w:rsidP="00184B57">
            <w:pPr>
              <w:pStyle w:val="Heading2"/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178F7">
              <w:rPr>
                <w:rFonts w:ascii="Times New Roman" w:hAnsi="Times New Roman" w:cs="Times New Roman"/>
              </w:rPr>
              <w:object w:dxaOrig="4606" w:dyaOrig="4966" w14:anchorId="6F0E73E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pt;height:64.5pt" o:ole="">
                  <v:imagedata r:id="rId7" o:title=""/>
                </v:shape>
                <o:OLEObject Type="Embed" ProgID="PBrush" ShapeID="_x0000_i1025" DrawAspect="Content" ObjectID="_1769444905" r:id="rId8"/>
              </w:object>
            </w:r>
          </w:p>
        </w:tc>
        <w:tc>
          <w:tcPr>
            <w:tcW w:w="8154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14:paraId="3455DA2B" w14:textId="77777777" w:rsidR="00C6003D" w:rsidRPr="003178F7" w:rsidRDefault="00C6003D" w:rsidP="00184B57">
            <w:pPr>
              <w:pStyle w:val="Heading2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3178F7">
              <w:rPr>
                <w:rFonts w:ascii="Times New Roman" w:hAnsi="Times New Roman" w:cs="Times New Roman"/>
                <w:sz w:val="28"/>
                <w:szCs w:val="24"/>
              </w:rPr>
              <w:t>UNIVERSITY OF AGRICULTURE, FAISALABAD, PAKISTAN</w:t>
            </w:r>
          </w:p>
          <w:p w14:paraId="5C9F7332" w14:textId="77777777" w:rsidR="00C6003D" w:rsidRPr="003178F7" w:rsidRDefault="00C6003D" w:rsidP="00184B5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8F7">
              <w:rPr>
                <w:rFonts w:ascii="Times New Roman" w:hAnsi="Times New Roman" w:cs="Times New Roman"/>
                <w:b/>
                <w:sz w:val="24"/>
                <w:szCs w:val="24"/>
              </w:rPr>
              <w:t>ENDOWMENT FUND SECRETARIT (EFS)</w:t>
            </w:r>
          </w:p>
          <w:p w14:paraId="6C131B41" w14:textId="77777777" w:rsidR="00B147FE" w:rsidRPr="00B147FE" w:rsidRDefault="00B147FE" w:rsidP="00B147FE">
            <w:pPr>
              <w:jc w:val="center"/>
              <w:rPr>
                <w:sz w:val="24"/>
              </w:rPr>
            </w:pPr>
            <w:r w:rsidRPr="00B147FE">
              <w:rPr>
                <w:sz w:val="24"/>
              </w:rPr>
              <w:t>Phone: 041-9201125, 9200161-170, Ext. 3604, 3607</w:t>
            </w:r>
          </w:p>
          <w:p w14:paraId="34098181" w14:textId="77777777" w:rsidR="00C6003D" w:rsidRPr="003178F7" w:rsidRDefault="00B147FE" w:rsidP="00B147FE">
            <w:pPr>
              <w:jc w:val="center"/>
              <w:rPr>
                <w:rFonts w:ascii="Times New Roman" w:hAnsi="Times New Roman" w:cs="Times New Roman"/>
              </w:rPr>
            </w:pPr>
            <w:r w:rsidRPr="00B147FE">
              <w:rPr>
                <w:sz w:val="24"/>
              </w:rPr>
              <w:t xml:space="preserve">Website: </w:t>
            </w:r>
            <w:hyperlink r:id="rId9" w:history="1">
              <w:r w:rsidRPr="00B147FE">
                <w:rPr>
                  <w:rStyle w:val="Hyperlink"/>
                  <w:sz w:val="24"/>
                </w:rPr>
                <w:t>www.efsuaf.org</w:t>
              </w:r>
            </w:hyperlink>
            <w:r w:rsidRPr="00B147FE">
              <w:rPr>
                <w:sz w:val="24"/>
              </w:rPr>
              <w:t xml:space="preserve"> Email: </w:t>
            </w:r>
            <w:hyperlink r:id="rId10" w:history="1">
              <w:r w:rsidRPr="00B147FE">
                <w:rPr>
                  <w:rStyle w:val="Hyperlink"/>
                  <w:sz w:val="24"/>
                </w:rPr>
                <w:t>efs@uaf.edu.pk</w:t>
              </w:r>
            </w:hyperlink>
          </w:p>
        </w:tc>
      </w:tr>
    </w:tbl>
    <w:p w14:paraId="57B0F47B" w14:textId="77777777" w:rsidR="00C6003D" w:rsidRPr="003178F7" w:rsidRDefault="00C6003D" w:rsidP="00C6003D">
      <w:pPr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A9FF537" w14:textId="77777777" w:rsidR="00C6003D" w:rsidRPr="003178F7" w:rsidRDefault="00C6003D" w:rsidP="00C6003D">
      <w:pPr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3178F7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Travel Grant for </w:t>
      </w:r>
      <w:r w:rsidR="00963F67">
        <w:rPr>
          <w:rFonts w:ascii="Times New Roman" w:hAnsi="Times New Roman" w:cs="Times New Roman"/>
          <w:b/>
          <w:bCs/>
          <w:color w:val="000000"/>
          <w:sz w:val="28"/>
          <w:szCs w:val="28"/>
        </w:rPr>
        <w:t>Presenting P</w:t>
      </w:r>
      <w:r w:rsidR="00123C09">
        <w:rPr>
          <w:rFonts w:ascii="Times New Roman" w:hAnsi="Times New Roman" w:cs="Times New Roman"/>
          <w:b/>
          <w:bCs/>
          <w:color w:val="000000"/>
          <w:sz w:val="28"/>
          <w:szCs w:val="28"/>
        </w:rPr>
        <w:t>aper</w:t>
      </w:r>
      <w:r w:rsidR="001E6011">
        <w:rPr>
          <w:rFonts w:ascii="Times New Roman" w:hAnsi="Times New Roman" w:cs="Times New Roman"/>
          <w:b/>
          <w:bCs/>
          <w:color w:val="000000"/>
          <w:sz w:val="28"/>
          <w:szCs w:val="28"/>
        </w:rPr>
        <w:t>s</w:t>
      </w:r>
      <w:r w:rsidR="00963F67">
        <w:rPr>
          <w:rFonts w:ascii="Times New Roman" w:hAnsi="Times New Roman" w:cs="Times New Roman"/>
          <w:b/>
          <w:bCs/>
          <w:color w:val="000000"/>
          <w:sz w:val="28"/>
          <w:szCs w:val="28"/>
        </w:rPr>
        <w:t>/Poster</w:t>
      </w:r>
      <w:r w:rsidRPr="003178F7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258F135A" w14:textId="2B0B70BC" w:rsidR="00C6003D" w:rsidRPr="003178F7" w:rsidRDefault="00C6003D" w:rsidP="00C600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8F7">
        <w:rPr>
          <w:rFonts w:ascii="Times New Roman" w:hAnsi="Times New Roman" w:cs="Times New Roman"/>
          <w:sz w:val="24"/>
        </w:rPr>
        <w:t xml:space="preserve">The travel grants under Endowment Fund are aimed at interactive learning, linking and knowledge sharing among the faculty/staff of University of Agriculture, Faisalabad (UAF) and in other national/foreign universities/agencies/institutes. The major focus for the award of travel grants will be on the Faculty Development, Technology Transfer and Product </w:t>
      </w:r>
      <w:r w:rsidRPr="003178F7">
        <w:rPr>
          <w:rFonts w:ascii="Times New Roman" w:hAnsi="Times New Roman" w:cs="Times New Roman"/>
          <w:sz w:val="24"/>
          <w:szCs w:val="24"/>
        </w:rPr>
        <w:t xml:space="preserve">Commercialization </w:t>
      </w:r>
      <w:r w:rsidR="0079563D">
        <w:rPr>
          <w:rFonts w:ascii="Times New Roman" w:hAnsi="Times New Roman" w:cs="Times New Roman"/>
          <w:sz w:val="24"/>
          <w:szCs w:val="24"/>
        </w:rPr>
        <w:t>following</w:t>
      </w:r>
      <w:r w:rsidRPr="003178F7">
        <w:rPr>
          <w:rFonts w:ascii="Times New Roman" w:hAnsi="Times New Roman" w:cs="Times New Roman"/>
          <w:sz w:val="24"/>
          <w:szCs w:val="24"/>
        </w:rPr>
        <w:t xml:space="preserve"> the mandate of </w:t>
      </w:r>
      <w:r w:rsidR="0079563D">
        <w:rPr>
          <w:rFonts w:ascii="Times New Roman" w:hAnsi="Times New Roman" w:cs="Times New Roman"/>
          <w:sz w:val="24"/>
          <w:szCs w:val="24"/>
        </w:rPr>
        <w:t xml:space="preserve">the </w:t>
      </w:r>
      <w:r w:rsidRPr="003178F7">
        <w:rPr>
          <w:rFonts w:ascii="Times New Roman" w:hAnsi="Times New Roman" w:cs="Times New Roman"/>
          <w:sz w:val="24"/>
          <w:szCs w:val="24"/>
        </w:rPr>
        <w:t>Endowment Fund. EFS provides Travel Grants for presenting papers/posters in international Conferences</w:t>
      </w:r>
      <w:r w:rsidR="0051646B">
        <w:rPr>
          <w:rFonts w:ascii="Times New Roman" w:hAnsi="Times New Roman" w:cs="Times New Roman"/>
          <w:sz w:val="24"/>
          <w:szCs w:val="24"/>
        </w:rPr>
        <w:t>, etc</w:t>
      </w:r>
      <w:r w:rsidR="00BF4671">
        <w:rPr>
          <w:rFonts w:ascii="Times New Roman" w:hAnsi="Times New Roman" w:cs="Times New Roman"/>
          <w:sz w:val="24"/>
          <w:szCs w:val="24"/>
        </w:rPr>
        <w:t>.</w:t>
      </w:r>
      <w:r w:rsidRPr="003178F7">
        <w:rPr>
          <w:rFonts w:ascii="Times New Roman" w:hAnsi="Times New Roman" w:cs="Times New Roman"/>
          <w:sz w:val="24"/>
          <w:szCs w:val="24"/>
        </w:rPr>
        <w:t xml:space="preserve"> (inland or abroad). The applicants are required to </w:t>
      </w:r>
      <w:r w:rsidR="0079563D">
        <w:rPr>
          <w:rFonts w:ascii="Times New Roman" w:hAnsi="Times New Roman" w:cs="Times New Roman"/>
          <w:sz w:val="24"/>
          <w:szCs w:val="24"/>
        </w:rPr>
        <w:t>apply</w:t>
      </w:r>
      <w:r w:rsidRPr="003178F7">
        <w:rPr>
          <w:rFonts w:ascii="Times New Roman" w:hAnsi="Times New Roman" w:cs="Times New Roman"/>
          <w:sz w:val="24"/>
          <w:szCs w:val="24"/>
        </w:rPr>
        <w:t xml:space="preserve"> </w:t>
      </w:r>
      <w:r w:rsidR="0079563D">
        <w:rPr>
          <w:rFonts w:ascii="Times New Roman" w:hAnsi="Times New Roman" w:cs="Times New Roman"/>
          <w:sz w:val="24"/>
          <w:szCs w:val="24"/>
        </w:rPr>
        <w:t xml:space="preserve">on the </w:t>
      </w:r>
      <w:r w:rsidRPr="003178F7">
        <w:rPr>
          <w:rFonts w:ascii="Times New Roman" w:hAnsi="Times New Roman" w:cs="Times New Roman"/>
          <w:sz w:val="24"/>
          <w:szCs w:val="24"/>
        </w:rPr>
        <w:t xml:space="preserve">prescribed format to the Executive Director, Endowment Fund Secretariat (EFS), </w:t>
      </w:r>
      <w:r w:rsidR="0079563D" w:rsidRPr="003178F7">
        <w:rPr>
          <w:rFonts w:ascii="Times New Roman" w:hAnsi="Times New Roman" w:cs="Times New Roman"/>
          <w:b/>
          <w:sz w:val="24"/>
          <w:szCs w:val="24"/>
          <w:u w:val="single"/>
        </w:rPr>
        <w:t>AT LEAST ONE MONTH</w:t>
      </w:r>
      <w:r w:rsidRPr="003178F7">
        <w:rPr>
          <w:rFonts w:ascii="Times New Roman" w:hAnsi="Times New Roman" w:cs="Times New Roman"/>
          <w:sz w:val="24"/>
          <w:szCs w:val="24"/>
        </w:rPr>
        <w:t xml:space="preserve"> before the scheduled dates. All the information and documents asked in the application form must be provided. Applications complete in all respects will be reviewed by a Faculty Development Committee as to their suitability for the award of </w:t>
      </w:r>
      <w:r w:rsidR="0079563D">
        <w:rPr>
          <w:rFonts w:ascii="Times New Roman" w:hAnsi="Times New Roman" w:cs="Times New Roman"/>
          <w:sz w:val="24"/>
          <w:szCs w:val="24"/>
        </w:rPr>
        <w:t xml:space="preserve">the </w:t>
      </w:r>
      <w:r w:rsidRPr="003178F7">
        <w:rPr>
          <w:rFonts w:ascii="Times New Roman" w:hAnsi="Times New Roman" w:cs="Times New Roman"/>
          <w:sz w:val="24"/>
          <w:szCs w:val="24"/>
        </w:rPr>
        <w:t xml:space="preserve">travel grant. </w:t>
      </w:r>
      <w:r w:rsidR="00945183">
        <w:rPr>
          <w:rFonts w:ascii="Times New Roman" w:hAnsi="Times New Roman" w:cs="Times New Roman"/>
          <w:sz w:val="24"/>
          <w:szCs w:val="24"/>
        </w:rPr>
        <w:t xml:space="preserve">The Endowment Fund Secretariat </w:t>
      </w:r>
      <w:r w:rsidR="005B05D1">
        <w:rPr>
          <w:rFonts w:ascii="Times New Roman" w:hAnsi="Times New Roman" w:cs="Times New Roman"/>
          <w:sz w:val="24"/>
          <w:szCs w:val="24"/>
        </w:rPr>
        <w:t xml:space="preserve">has the right to reject </w:t>
      </w:r>
      <w:r w:rsidR="00496E30">
        <w:rPr>
          <w:rFonts w:ascii="Times New Roman" w:hAnsi="Times New Roman" w:cs="Times New Roman"/>
          <w:sz w:val="24"/>
          <w:szCs w:val="24"/>
        </w:rPr>
        <w:t>i</w:t>
      </w:r>
      <w:r w:rsidRPr="003178F7">
        <w:rPr>
          <w:rFonts w:ascii="Times New Roman" w:hAnsi="Times New Roman" w:cs="Times New Roman"/>
          <w:sz w:val="24"/>
          <w:szCs w:val="24"/>
        </w:rPr>
        <w:t xml:space="preserve">ncomplete applications and those submitted in </w:t>
      </w:r>
      <w:r w:rsidRPr="003178F7">
        <w:rPr>
          <w:rFonts w:ascii="Times New Roman" w:hAnsi="Times New Roman" w:cs="Times New Roman"/>
          <w:b/>
          <w:sz w:val="24"/>
          <w:szCs w:val="24"/>
          <w:u w:val="single"/>
        </w:rPr>
        <w:t>less than one month</w:t>
      </w:r>
      <w:r w:rsidRPr="003178F7">
        <w:rPr>
          <w:rFonts w:ascii="Times New Roman" w:hAnsi="Times New Roman" w:cs="Times New Roman"/>
          <w:sz w:val="24"/>
          <w:szCs w:val="24"/>
        </w:rPr>
        <w:t xml:space="preserve"> of the scheduled date</w:t>
      </w:r>
      <w:r w:rsidR="00E77568">
        <w:rPr>
          <w:rFonts w:ascii="Times New Roman" w:hAnsi="Times New Roman" w:cs="Times New Roman"/>
          <w:sz w:val="24"/>
          <w:szCs w:val="24"/>
        </w:rPr>
        <w:t>s</w:t>
      </w:r>
      <w:r w:rsidRPr="003178F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CE62B66" w14:textId="77777777" w:rsidR="00C6003D" w:rsidRPr="003178F7" w:rsidRDefault="00C6003D" w:rsidP="00C6003D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7DA6990" w14:textId="03B1DC0A" w:rsidR="00BB5CC5" w:rsidRDefault="0079563D" w:rsidP="00C6003D">
      <w:pPr>
        <w:jc w:val="center"/>
        <w:rPr>
          <w:rFonts w:ascii="Times New Roman" w:hAnsi="Times New Roman" w:cs="Times New Roman"/>
          <w:b/>
          <w:i/>
          <w:color w:val="FF0000"/>
          <w:sz w:val="28"/>
          <w:szCs w:val="24"/>
        </w:rPr>
      </w:pPr>
      <w:r w:rsidRPr="0079563D">
        <w:rPr>
          <w:rFonts w:ascii="Times New Roman" w:hAnsi="Times New Roman" w:cs="Times New Roman"/>
          <w:b/>
          <w:i/>
          <w:color w:val="FF0000"/>
          <w:sz w:val="24"/>
          <w:szCs w:val="24"/>
        </w:rPr>
        <w:t>LATE OR INCOMPLETE APPLICATIONS WILL NOT BE ENTERTAINED</w:t>
      </w:r>
      <w:r w:rsidR="00C6003D" w:rsidRPr="003178F7">
        <w:rPr>
          <w:rFonts w:ascii="Times New Roman" w:hAnsi="Times New Roman" w:cs="Times New Roman"/>
          <w:b/>
          <w:i/>
          <w:color w:val="FF0000"/>
          <w:sz w:val="28"/>
          <w:szCs w:val="24"/>
        </w:rPr>
        <w:t>.</w:t>
      </w:r>
    </w:p>
    <w:p w14:paraId="59532D32" w14:textId="77777777" w:rsidR="00BB5CC5" w:rsidRDefault="00BB5CC5">
      <w:pPr>
        <w:rPr>
          <w:rFonts w:ascii="Times New Roman" w:hAnsi="Times New Roman" w:cs="Times New Roman"/>
          <w:b/>
          <w:i/>
          <w:color w:val="FF0000"/>
          <w:sz w:val="28"/>
          <w:szCs w:val="24"/>
        </w:rPr>
      </w:pPr>
      <w:r>
        <w:rPr>
          <w:rFonts w:ascii="Times New Roman" w:hAnsi="Times New Roman" w:cs="Times New Roman"/>
          <w:b/>
          <w:i/>
          <w:color w:val="FF0000"/>
          <w:sz w:val="28"/>
          <w:szCs w:val="24"/>
        </w:rPr>
        <w:br w:type="page"/>
      </w:r>
    </w:p>
    <w:tbl>
      <w:tblPr>
        <w:tblW w:w="9568" w:type="dxa"/>
        <w:jc w:val="center"/>
        <w:tblLook w:val="01E0" w:firstRow="1" w:lastRow="1" w:firstColumn="1" w:lastColumn="1" w:noHBand="0" w:noVBand="0"/>
      </w:tblPr>
      <w:tblGrid>
        <w:gridCol w:w="1419"/>
        <w:gridCol w:w="8149"/>
      </w:tblGrid>
      <w:tr w:rsidR="00C6003D" w:rsidRPr="003178F7" w14:paraId="404622F5" w14:textId="77777777" w:rsidTr="00842D2B">
        <w:trPr>
          <w:jc w:val="center"/>
        </w:trPr>
        <w:tc>
          <w:tcPr>
            <w:tcW w:w="1419" w:type="dxa"/>
            <w:shd w:val="clear" w:color="auto" w:fill="auto"/>
            <w:vAlign w:val="center"/>
          </w:tcPr>
          <w:p w14:paraId="5548F45F" w14:textId="77777777" w:rsidR="00C6003D" w:rsidRPr="003178F7" w:rsidRDefault="00C6003D" w:rsidP="00184B57">
            <w:pPr>
              <w:pStyle w:val="Heading2"/>
              <w:jc w:val="center"/>
              <w:rPr>
                <w:rFonts w:ascii="Times New Roman" w:hAnsi="Times New Roman" w:cs="Times New Roman"/>
                <w:szCs w:val="22"/>
                <w:u w:val="single"/>
              </w:rPr>
            </w:pPr>
            <w:r w:rsidRPr="003178F7">
              <w:rPr>
                <w:rFonts w:ascii="Times New Roman" w:hAnsi="Times New Roman" w:cs="Times New Roman"/>
                <w:color w:val="000000"/>
              </w:rPr>
              <w:lastRenderedPageBreak/>
              <w:br w:type="page"/>
            </w:r>
            <w:r w:rsidRPr="003178F7">
              <w:rPr>
                <w:rFonts w:ascii="Times New Roman" w:hAnsi="Times New Roman" w:cs="Times New Roman"/>
              </w:rPr>
              <w:object w:dxaOrig="4606" w:dyaOrig="4966" w14:anchorId="188176E2">
                <v:shape id="_x0000_i1026" type="#_x0000_t75" style="width:60pt;height:64.5pt" o:ole="">
                  <v:imagedata r:id="rId7" o:title=""/>
                </v:shape>
                <o:OLEObject Type="Embed" ProgID="PBrush" ShapeID="_x0000_i1026" DrawAspect="Content" ObjectID="_1769444906" r:id="rId11"/>
              </w:object>
            </w:r>
          </w:p>
        </w:tc>
        <w:tc>
          <w:tcPr>
            <w:tcW w:w="8149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14:paraId="6AD3C849" w14:textId="77777777" w:rsidR="00C6003D" w:rsidRPr="003178F7" w:rsidRDefault="00C6003D" w:rsidP="00184B57">
            <w:pPr>
              <w:pStyle w:val="Heading2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3178F7">
              <w:rPr>
                <w:rFonts w:ascii="Times New Roman" w:hAnsi="Times New Roman" w:cs="Times New Roman"/>
                <w:sz w:val="28"/>
                <w:szCs w:val="24"/>
              </w:rPr>
              <w:t>UNIVERSITY OF AGRICULTURE, FAISALABAD, PAKISTAN</w:t>
            </w:r>
          </w:p>
          <w:p w14:paraId="59B78850" w14:textId="77777777" w:rsidR="00C6003D" w:rsidRPr="003178F7" w:rsidRDefault="00C6003D" w:rsidP="00184B5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8F7">
              <w:rPr>
                <w:rFonts w:ascii="Times New Roman" w:hAnsi="Times New Roman" w:cs="Times New Roman"/>
                <w:b/>
                <w:sz w:val="24"/>
                <w:szCs w:val="24"/>
              </w:rPr>
              <w:t>ENDOWMENT FUND SECRETARIT (EFS)</w:t>
            </w:r>
          </w:p>
          <w:p w14:paraId="70F53F33" w14:textId="77777777" w:rsidR="00DE189C" w:rsidRPr="00DE189C" w:rsidRDefault="00DE189C" w:rsidP="00DE189C">
            <w:pPr>
              <w:jc w:val="center"/>
              <w:rPr>
                <w:sz w:val="24"/>
              </w:rPr>
            </w:pPr>
            <w:r w:rsidRPr="00DE189C">
              <w:rPr>
                <w:sz w:val="24"/>
              </w:rPr>
              <w:t>Phone: 041-9201125, 9200161-170, Ext. 3604, 3607</w:t>
            </w:r>
          </w:p>
          <w:p w14:paraId="0B867513" w14:textId="77777777" w:rsidR="00C6003D" w:rsidRPr="003178F7" w:rsidRDefault="00DE189C" w:rsidP="00DE189C">
            <w:pPr>
              <w:jc w:val="center"/>
              <w:rPr>
                <w:rFonts w:ascii="Times New Roman" w:hAnsi="Times New Roman" w:cs="Times New Roman"/>
              </w:rPr>
            </w:pPr>
            <w:r w:rsidRPr="00DE189C">
              <w:rPr>
                <w:sz w:val="24"/>
              </w:rPr>
              <w:t xml:space="preserve">Website: </w:t>
            </w:r>
            <w:hyperlink r:id="rId12" w:history="1">
              <w:r w:rsidRPr="00DE189C">
                <w:rPr>
                  <w:rStyle w:val="Hyperlink"/>
                  <w:sz w:val="24"/>
                </w:rPr>
                <w:t>www.efsuaf.org</w:t>
              </w:r>
            </w:hyperlink>
            <w:r w:rsidRPr="00DE189C">
              <w:rPr>
                <w:sz w:val="24"/>
              </w:rPr>
              <w:t xml:space="preserve"> Email: </w:t>
            </w:r>
            <w:hyperlink r:id="rId13" w:history="1">
              <w:r w:rsidRPr="00DE189C">
                <w:rPr>
                  <w:rStyle w:val="Hyperlink"/>
                  <w:sz w:val="24"/>
                </w:rPr>
                <w:t>efs@uaf.edu.pk</w:t>
              </w:r>
            </w:hyperlink>
          </w:p>
        </w:tc>
      </w:tr>
    </w:tbl>
    <w:p w14:paraId="5DB7EEAA" w14:textId="77777777" w:rsidR="00C6003D" w:rsidRPr="00CE74A8" w:rsidRDefault="00C6003D" w:rsidP="00C6003D">
      <w:pPr>
        <w:pStyle w:val="Heading5"/>
        <w:tabs>
          <w:tab w:val="left" w:pos="5115"/>
        </w:tabs>
        <w:ind w:firstLine="0"/>
        <w:jc w:val="center"/>
        <w:rPr>
          <w:rFonts w:ascii="Times New Roman" w:hAnsi="Times New Roman" w:cs="Times New Roman"/>
          <w:caps/>
          <w:color w:val="000000"/>
          <w:sz w:val="32"/>
          <w:szCs w:val="32"/>
          <w:u w:val="single"/>
        </w:rPr>
      </w:pPr>
      <w:r w:rsidRPr="00CE74A8">
        <w:rPr>
          <w:rFonts w:ascii="Times New Roman" w:hAnsi="Times New Roman" w:cs="Times New Roman"/>
          <w:caps/>
          <w:color w:val="000000"/>
          <w:sz w:val="32"/>
          <w:szCs w:val="32"/>
          <w:u w:val="single"/>
        </w:rPr>
        <w:t>Travel grant application form</w:t>
      </w:r>
    </w:p>
    <w:p w14:paraId="744BCB8B" w14:textId="77777777" w:rsidR="00C6003D" w:rsidRPr="003178F7" w:rsidRDefault="00C6003D" w:rsidP="00C6003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3178F7">
        <w:rPr>
          <w:rFonts w:ascii="Times New Roman" w:hAnsi="Times New Roman" w:cs="Times New Roman"/>
          <w:b/>
          <w:bCs/>
          <w:color w:val="000000"/>
          <w:sz w:val="24"/>
          <w:szCs w:val="24"/>
        </w:rPr>
        <w:t>For presenting papers in International Conferences inland or abroad</w:t>
      </w:r>
    </w:p>
    <w:p w14:paraId="1ACC80E5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1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>1. Your profile</w:t>
      </w:r>
    </w:p>
    <w:tbl>
      <w:tblPr>
        <w:tblW w:w="9297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5"/>
        <w:gridCol w:w="7022"/>
      </w:tblGrid>
      <w:tr w:rsidR="00C6003D" w:rsidRPr="003178F7" w14:paraId="14465334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98C29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2D8D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22BBE7DA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2BF4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6C1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BD1113" w:rsidRPr="003178F7" w14:paraId="558A82A8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A4C98" w14:textId="77777777" w:rsidR="00BD1113" w:rsidRPr="003178F7" w:rsidRDefault="00BD111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Status (</w:t>
            </w:r>
            <w:r w:rsidRPr="002211BD">
              <w:rPr>
                <w:i/>
                <w:color w:val="000000"/>
              </w:rPr>
              <w:t>Regular/TTS</w:t>
            </w:r>
            <w:r>
              <w:rPr>
                <w:i/>
                <w:color w:val="000000"/>
                <w:sz w:val="24"/>
                <w:szCs w:val="24"/>
              </w:rPr>
              <w:t xml:space="preserve">) 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381E" w14:textId="77777777" w:rsidR="00BD1113" w:rsidRPr="003178F7" w:rsidRDefault="00BD111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7768AA96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343D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Department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F778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61A08087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2943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Highest qualification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C55B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380FACD8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FA65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Postal Address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D35A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2FADA76F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B342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CE2F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2BF53D74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164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Telephone/Cell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D850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0E274117" w14:textId="77777777" w:rsidTr="00184B57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51C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Fax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5E3F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</w:tbl>
    <w:p w14:paraId="12F8D857" w14:textId="77777777" w:rsidR="00A86BE7" w:rsidRDefault="00A86BE7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</w:rPr>
      </w:pPr>
    </w:p>
    <w:p w14:paraId="6F9031EF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 xml:space="preserve">2.  Detail of the paper </w:t>
      </w:r>
      <w:r w:rsidRPr="003178F7">
        <w:rPr>
          <w:bCs/>
          <w:color w:val="000000"/>
          <w:sz w:val="24"/>
          <w:szCs w:val="24"/>
        </w:rPr>
        <w:t xml:space="preserve">(attach a plagiarism report along with a copy of the paper) </w:t>
      </w:r>
    </w:p>
    <w:tbl>
      <w:tblPr>
        <w:tblW w:w="930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02"/>
      </w:tblGrid>
      <w:tr w:rsidR="00C6003D" w:rsidRPr="003178F7" w14:paraId="515C5BF4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87DB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Title of the paper</w:t>
            </w:r>
          </w:p>
        </w:tc>
      </w:tr>
      <w:tr w:rsidR="00C6003D" w:rsidRPr="003178F7" w14:paraId="4927C258" w14:textId="77777777" w:rsidTr="00184B57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847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5A8AC0CF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78B61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Where the research was conducted</w:t>
            </w:r>
          </w:p>
        </w:tc>
      </w:tr>
      <w:tr w:rsidR="00C6003D" w:rsidRPr="003178F7" w14:paraId="44952B1F" w14:textId="77777777" w:rsidTr="00184B57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3A45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1A376532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2BF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When the research was conducted</w:t>
            </w:r>
          </w:p>
        </w:tc>
      </w:tr>
      <w:tr w:rsidR="00C6003D" w:rsidRPr="003178F7" w14:paraId="477A179F" w14:textId="77777777" w:rsidTr="00184B57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1E70F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62CFF55B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8FB31" w14:textId="6AE4989E" w:rsidR="00C6003D" w:rsidRPr="003178F7" w:rsidRDefault="007D06C1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Did paper accept</w:t>
            </w:r>
            <w:r w:rsidR="00C6003D" w:rsidRPr="003178F7">
              <w:rPr>
                <w:i/>
                <w:color w:val="000000"/>
                <w:sz w:val="24"/>
                <w:szCs w:val="24"/>
              </w:rPr>
              <w:t xml:space="preserve"> for </w:t>
            </w:r>
            <w:r w:rsidR="00C6003D" w:rsidRPr="003178F7">
              <w:rPr>
                <w:b/>
                <w:i/>
                <w:color w:val="000000"/>
                <w:sz w:val="24"/>
                <w:szCs w:val="24"/>
              </w:rPr>
              <w:t>oral</w:t>
            </w:r>
            <w:r w:rsidR="00C6003D" w:rsidRPr="003178F7">
              <w:rPr>
                <w:i/>
                <w:color w:val="000000"/>
                <w:sz w:val="24"/>
                <w:szCs w:val="24"/>
              </w:rPr>
              <w:t xml:space="preserve"> or </w:t>
            </w:r>
            <w:r w:rsidR="00C6003D" w:rsidRPr="003178F7">
              <w:rPr>
                <w:b/>
                <w:i/>
                <w:color w:val="000000"/>
                <w:sz w:val="24"/>
                <w:szCs w:val="24"/>
              </w:rPr>
              <w:t>poster</w:t>
            </w:r>
            <w:r w:rsidR="00C6003D" w:rsidRPr="003178F7">
              <w:rPr>
                <w:i/>
                <w:color w:val="000000"/>
                <w:sz w:val="24"/>
                <w:szCs w:val="24"/>
              </w:rPr>
              <w:t xml:space="preserve"> presentation?</w:t>
            </w:r>
            <w:r w:rsidR="00C6003D" w:rsidRPr="003178F7">
              <w:rPr>
                <w:color w:val="000000"/>
                <w:sz w:val="24"/>
                <w:szCs w:val="24"/>
              </w:rPr>
              <w:t xml:space="preserve"> </w:t>
            </w:r>
          </w:p>
          <w:p w14:paraId="51F944C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3178F7">
              <w:rPr>
                <w:color w:val="000000"/>
                <w:sz w:val="24"/>
                <w:szCs w:val="24"/>
              </w:rPr>
              <w:t>(1. Attach acceptance of Host Institute, 2. A few slots are available for poster presentation in high profile events</w:t>
            </w:r>
            <w:r w:rsidR="00162438">
              <w:rPr>
                <w:color w:val="000000"/>
                <w:sz w:val="24"/>
                <w:szCs w:val="24"/>
              </w:rPr>
              <w:t>)</w:t>
            </w:r>
          </w:p>
        </w:tc>
      </w:tr>
      <w:tr w:rsidR="00C6003D" w:rsidRPr="003178F7" w14:paraId="4FD3B360" w14:textId="77777777" w:rsidTr="00184B57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4A25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0311A3A4" w14:textId="77777777" w:rsidTr="00184B57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53B5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Have you applied to any other source for funding? What is the status?</w:t>
            </w:r>
          </w:p>
        </w:tc>
      </w:tr>
      <w:tr w:rsidR="00C6003D" w:rsidRPr="003178F7" w14:paraId="0B706F78" w14:textId="77777777" w:rsidTr="00184B57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F7ECD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</w:tbl>
    <w:p w14:paraId="737115C6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16"/>
          <w:szCs w:val="16"/>
        </w:rPr>
      </w:pPr>
    </w:p>
    <w:p w14:paraId="545D3C33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 xml:space="preserve">3. Details of the </w:t>
      </w:r>
      <w:r w:rsidR="00A1441B">
        <w:rPr>
          <w:b/>
          <w:bCs/>
          <w:color w:val="000000"/>
          <w:sz w:val="24"/>
          <w:szCs w:val="24"/>
        </w:rPr>
        <w:t>Event</w:t>
      </w:r>
    </w:p>
    <w:tbl>
      <w:tblPr>
        <w:tblW w:w="930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5"/>
        <w:gridCol w:w="6747"/>
      </w:tblGrid>
      <w:tr w:rsidR="00C6003D" w:rsidRPr="003178F7" w14:paraId="102FE955" w14:textId="77777777" w:rsidTr="00184B57">
        <w:trPr>
          <w:trHeight w:val="344"/>
        </w:trPr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B405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Title of event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F9B2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C6003D" w:rsidRPr="003178F7" w14:paraId="0259D092" w14:textId="77777777" w:rsidTr="00184B57">
        <w:trPr>
          <w:trHeight w:val="344"/>
        </w:trPr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7244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Main theme of the event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71BFF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C6003D" w:rsidRPr="003178F7" w14:paraId="71C1A7A2" w14:textId="77777777" w:rsidTr="00184B57">
        <w:trPr>
          <w:trHeight w:val="344"/>
        </w:trPr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316B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Date and duration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C56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C6003D" w:rsidRPr="003178F7" w14:paraId="05F4AA8C" w14:textId="77777777" w:rsidTr="00184B57">
        <w:trPr>
          <w:trHeight w:val="344"/>
        </w:trPr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8E52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Venue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C6B1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C6003D" w:rsidRPr="003178F7" w14:paraId="5116376D" w14:textId="77777777" w:rsidTr="00184B57">
        <w:trPr>
          <w:trHeight w:val="344"/>
        </w:trPr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F6CE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color w:val="000000"/>
                <w:sz w:val="24"/>
                <w:szCs w:val="24"/>
              </w:rPr>
              <w:t>Organized by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2AD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</w:tbl>
    <w:p w14:paraId="3AAA16ED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ind w:right="-178"/>
        <w:jc w:val="both"/>
        <w:rPr>
          <w:b/>
        </w:rPr>
      </w:pPr>
      <w:r w:rsidRPr="003178F7">
        <w:rPr>
          <w:b/>
          <w:bCs/>
          <w:color w:val="000000"/>
          <w:sz w:val="24"/>
          <w:szCs w:val="24"/>
        </w:rPr>
        <w:t xml:space="preserve">4. Your understanding about this event </w:t>
      </w:r>
      <w:r w:rsidRPr="003178F7">
        <w:rPr>
          <w:b/>
          <w:sz w:val="24"/>
          <w:szCs w:val="24"/>
        </w:rPr>
        <w:t>regarding aims and objectives of the travel grant</w:t>
      </w:r>
    </w:p>
    <w:tbl>
      <w:tblPr>
        <w:tblW w:w="930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02"/>
      </w:tblGrid>
      <w:tr w:rsidR="00C6003D" w:rsidRPr="003178F7" w14:paraId="34FDDC00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E598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sz w:val="24"/>
              </w:rPr>
              <w:t>How this event is a learning opportunity?</w:t>
            </w:r>
          </w:p>
        </w:tc>
      </w:tr>
      <w:tr w:rsidR="00C6003D" w:rsidRPr="003178F7" w14:paraId="7E7E80CC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AFD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24F2F543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01D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sz w:val="24"/>
              </w:rPr>
              <w:t>How this event is a linking opportunity?</w:t>
            </w:r>
          </w:p>
        </w:tc>
      </w:tr>
      <w:tr w:rsidR="00C6003D" w:rsidRPr="003178F7" w14:paraId="03BD9473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7DD9D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C6003D" w:rsidRPr="003178F7" w14:paraId="379F0105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4AD09" w14:textId="56E941D8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3178F7">
              <w:rPr>
                <w:i/>
                <w:sz w:val="24"/>
              </w:rPr>
              <w:t>How this event is a knowledge</w:t>
            </w:r>
            <w:r w:rsidR="007D06C1">
              <w:rPr>
                <w:i/>
                <w:sz w:val="24"/>
              </w:rPr>
              <w:t>-</w:t>
            </w:r>
            <w:r w:rsidRPr="003178F7">
              <w:rPr>
                <w:i/>
                <w:sz w:val="24"/>
              </w:rPr>
              <w:t>sharing opportunity?</w:t>
            </w:r>
          </w:p>
        </w:tc>
      </w:tr>
      <w:tr w:rsidR="00C6003D" w:rsidRPr="003178F7" w14:paraId="41D4830A" w14:textId="77777777" w:rsidTr="00184B57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6F2F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</w:pPr>
          </w:p>
        </w:tc>
      </w:tr>
    </w:tbl>
    <w:p w14:paraId="10B3FA24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>5. Funds requested</w:t>
      </w:r>
    </w:p>
    <w:p w14:paraId="638FF2F2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 xml:space="preserve">A: </w:t>
      </w:r>
      <w:r w:rsidR="00602C9A">
        <w:rPr>
          <w:b/>
          <w:bCs/>
          <w:color w:val="000000"/>
          <w:sz w:val="24"/>
          <w:szCs w:val="24"/>
        </w:rPr>
        <w:t>For I</w:t>
      </w:r>
      <w:r w:rsidRPr="003178F7">
        <w:rPr>
          <w:b/>
          <w:bCs/>
          <w:color w:val="000000"/>
          <w:sz w:val="24"/>
          <w:szCs w:val="24"/>
        </w:rPr>
        <w:t>nland</w:t>
      </w:r>
      <w:r w:rsidR="00602C9A">
        <w:rPr>
          <w:b/>
          <w:bCs/>
          <w:color w:val="000000"/>
          <w:sz w:val="24"/>
          <w:szCs w:val="24"/>
        </w:rPr>
        <w:t xml:space="preserve"> Conference</w:t>
      </w:r>
      <w:r w:rsidR="009E4B52">
        <w:rPr>
          <w:b/>
          <w:bCs/>
          <w:color w:val="000000"/>
          <w:sz w:val="24"/>
          <w:szCs w:val="24"/>
        </w:rPr>
        <w:t>s etc.</w:t>
      </w:r>
    </w:p>
    <w:tbl>
      <w:tblPr>
        <w:tblW w:w="935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2"/>
        <w:gridCol w:w="5490"/>
        <w:gridCol w:w="2700"/>
      </w:tblGrid>
      <w:tr w:rsidR="00E764E0" w:rsidRPr="003178F7" w14:paraId="23A8D716" w14:textId="77777777" w:rsidTr="006A0AA3">
        <w:trPr>
          <w:trHeight w:val="265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BC1E5" w14:textId="4712F4B2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 xml:space="preserve">Code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80CC6" w14:textId="3D423944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>Description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E01F" w14:textId="309BAF0F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 xml:space="preserve">Amount (in </w:t>
            </w:r>
            <w:proofErr w:type="spellStart"/>
            <w:r w:rsidRPr="00967642">
              <w:rPr>
                <w:b/>
                <w:bCs/>
                <w:iCs/>
                <w:sz w:val="24"/>
                <w:szCs w:val="24"/>
              </w:rPr>
              <w:t>Rs</w:t>
            </w:r>
            <w:proofErr w:type="spellEnd"/>
            <w:r w:rsidRPr="00967642">
              <w:rPr>
                <w:b/>
                <w:bCs/>
                <w:iCs/>
                <w:sz w:val="24"/>
                <w:szCs w:val="24"/>
              </w:rPr>
              <w:t>.)</w:t>
            </w:r>
          </w:p>
        </w:tc>
      </w:tr>
      <w:tr w:rsidR="00E764E0" w:rsidRPr="003178F7" w14:paraId="66B2AAAD" w14:textId="77777777" w:rsidTr="00144F39">
        <w:trPr>
          <w:trHeight w:val="265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31891" w14:textId="78495823" w:rsidR="00E764E0" w:rsidRPr="00032584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A03104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3BF5" w14:textId="30C73306" w:rsidR="00E764E0" w:rsidRPr="00032584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Registration fe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2F234" w14:textId="77777777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</w:p>
        </w:tc>
      </w:tr>
      <w:tr w:rsidR="00E764E0" w:rsidRPr="003178F7" w14:paraId="304E616A" w14:textId="77777777" w:rsidTr="00144F39">
        <w:trPr>
          <w:trHeight w:val="265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20518" w14:textId="07030D8D" w:rsidR="00E764E0" w:rsidRPr="00032584" w:rsidRDefault="00E764E0" w:rsidP="00E764E0">
            <w:pPr>
              <w:pStyle w:val="Header"/>
              <w:tabs>
                <w:tab w:val="clear" w:pos="4320"/>
                <w:tab w:val="clear" w:pos="8640"/>
              </w:tabs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A03805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027F5" w14:textId="04DC138C" w:rsidR="00E764E0" w:rsidRPr="00032584" w:rsidRDefault="00CE74A8" w:rsidP="00E764E0">
            <w:pPr>
              <w:pStyle w:val="Header"/>
              <w:tabs>
                <w:tab w:val="clear" w:pos="4320"/>
                <w:tab w:val="clear" w:pos="8640"/>
              </w:tabs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TA/DA*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9A7FC" w14:textId="77777777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</w:rPr>
            </w:pPr>
          </w:p>
        </w:tc>
      </w:tr>
      <w:tr w:rsidR="00E764E0" w:rsidRPr="003178F7" w14:paraId="0B6BA143" w14:textId="77777777" w:rsidTr="00144F39">
        <w:trPr>
          <w:trHeight w:val="265"/>
        </w:trPr>
        <w:tc>
          <w:tcPr>
            <w:tcW w:w="6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BE471" w14:textId="647F1578" w:rsidR="00E764E0" w:rsidRPr="00E764E0" w:rsidRDefault="00E764E0" w:rsidP="00E764E0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b/>
                <w:iCs/>
                <w:sz w:val="24"/>
              </w:rPr>
            </w:pPr>
            <w:r w:rsidRPr="00E764E0">
              <w:rPr>
                <w:b/>
                <w:iCs/>
                <w:sz w:val="24"/>
              </w:rPr>
              <w:t>Total Funds Requested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7A116" w14:textId="77777777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</w:rPr>
            </w:pPr>
          </w:p>
        </w:tc>
      </w:tr>
    </w:tbl>
    <w:p w14:paraId="3B1639C4" w14:textId="77BD0FE1" w:rsidR="00C6003D" w:rsidRDefault="00CE74A8" w:rsidP="00C6003D">
      <w:pPr>
        <w:pStyle w:val="Header"/>
        <w:tabs>
          <w:tab w:val="clear" w:pos="4320"/>
          <w:tab w:val="clear" w:pos="8640"/>
        </w:tabs>
        <w:spacing w:before="20" w:after="20"/>
        <w:rPr>
          <w:color w:val="000000"/>
          <w:sz w:val="24"/>
          <w:szCs w:val="24"/>
        </w:rPr>
      </w:pPr>
      <w:r w:rsidRPr="0078034A">
        <w:rPr>
          <w:b/>
          <w:bCs/>
          <w:color w:val="000000"/>
          <w:sz w:val="24"/>
          <w:szCs w:val="24"/>
        </w:rPr>
        <w:t>*</w:t>
      </w:r>
      <w:r w:rsidRPr="00CE74A8">
        <w:rPr>
          <w:color w:val="000000"/>
          <w:sz w:val="24"/>
          <w:szCs w:val="24"/>
        </w:rPr>
        <w:t xml:space="preserve">As per Govt. rules. </w:t>
      </w:r>
    </w:p>
    <w:p w14:paraId="2B171B48" w14:textId="77777777" w:rsidR="00CE74A8" w:rsidRPr="00CE74A8" w:rsidRDefault="00CE74A8" w:rsidP="00C6003D">
      <w:pPr>
        <w:pStyle w:val="Header"/>
        <w:tabs>
          <w:tab w:val="clear" w:pos="4320"/>
          <w:tab w:val="clear" w:pos="8640"/>
        </w:tabs>
        <w:spacing w:before="20" w:after="20"/>
        <w:rPr>
          <w:color w:val="000000"/>
          <w:sz w:val="24"/>
          <w:szCs w:val="24"/>
        </w:rPr>
      </w:pPr>
    </w:p>
    <w:p w14:paraId="5EB2F768" w14:textId="4D8FE6B1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 xml:space="preserve">B: </w:t>
      </w:r>
      <w:r w:rsidR="002F47C6">
        <w:rPr>
          <w:b/>
          <w:bCs/>
          <w:color w:val="000000"/>
          <w:sz w:val="24"/>
          <w:szCs w:val="24"/>
        </w:rPr>
        <w:t>For International Conference</w:t>
      </w:r>
      <w:r w:rsidR="00D26F86">
        <w:rPr>
          <w:b/>
          <w:bCs/>
          <w:color w:val="000000"/>
          <w:sz w:val="24"/>
          <w:szCs w:val="24"/>
        </w:rPr>
        <w:t>s etc.</w:t>
      </w:r>
      <w:r w:rsidR="002F47C6">
        <w:rPr>
          <w:b/>
          <w:bCs/>
          <w:color w:val="000000"/>
          <w:sz w:val="24"/>
          <w:szCs w:val="24"/>
        </w:rPr>
        <w:t xml:space="preserve"> </w:t>
      </w:r>
      <w:r w:rsidRPr="003178F7">
        <w:rPr>
          <w:b/>
          <w:bCs/>
          <w:color w:val="000000"/>
          <w:sz w:val="24"/>
          <w:szCs w:val="24"/>
        </w:rPr>
        <w:t>Abroad (attach all evidence)</w:t>
      </w:r>
    </w:p>
    <w:tbl>
      <w:tblPr>
        <w:tblW w:w="935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2"/>
        <w:gridCol w:w="5490"/>
        <w:gridCol w:w="2700"/>
      </w:tblGrid>
      <w:tr w:rsidR="00E764E0" w:rsidRPr="003178F7" w14:paraId="79983BE0" w14:textId="77777777" w:rsidTr="0028720D">
        <w:trPr>
          <w:trHeight w:val="34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0D950" w14:textId="3F0FD3E5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jc w:val="both"/>
              <w:rPr>
                <w:i/>
                <w:sz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 xml:space="preserve">Code 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46D7" w14:textId="5D40DEEB" w:rsidR="00E764E0" w:rsidRPr="004B5D54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jc w:val="both"/>
              <w:rPr>
                <w:color w:val="000000"/>
                <w:sz w:val="24"/>
                <w:szCs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>Description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8A329" w14:textId="1CB4B856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 xml:space="preserve">Amount (in </w:t>
            </w:r>
            <w:proofErr w:type="spellStart"/>
            <w:r w:rsidRPr="00967642">
              <w:rPr>
                <w:b/>
                <w:bCs/>
                <w:iCs/>
                <w:sz w:val="24"/>
                <w:szCs w:val="24"/>
              </w:rPr>
              <w:t>Rs</w:t>
            </w:r>
            <w:proofErr w:type="spellEnd"/>
            <w:r w:rsidRPr="00967642">
              <w:rPr>
                <w:b/>
                <w:bCs/>
                <w:iCs/>
                <w:sz w:val="24"/>
                <w:szCs w:val="24"/>
              </w:rPr>
              <w:t>.)</w:t>
            </w:r>
          </w:p>
        </w:tc>
      </w:tr>
      <w:tr w:rsidR="00CE74A8" w:rsidRPr="003178F7" w14:paraId="5FE87ABA" w14:textId="77777777" w:rsidTr="00350AC7">
        <w:trPr>
          <w:trHeight w:val="34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193D8" w14:textId="76A5D43B" w:rsidR="00CE74A8" w:rsidRPr="00032584" w:rsidRDefault="00CE74A8" w:rsidP="00CE74A8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jc w:val="both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A03804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19CAF" w14:textId="3D6F1955" w:rsidR="00CE74A8" w:rsidRPr="00032584" w:rsidRDefault="00CE74A8" w:rsidP="00CE74A8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jc w:val="both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Other International*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4CFE5" w14:textId="77777777" w:rsidR="00CE74A8" w:rsidRPr="003178F7" w:rsidRDefault="00CE74A8" w:rsidP="00CE74A8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</w:p>
        </w:tc>
      </w:tr>
      <w:tr w:rsidR="00E764E0" w:rsidRPr="003178F7" w14:paraId="2892EDA6" w14:textId="77777777" w:rsidTr="00350AC7">
        <w:trPr>
          <w:trHeight w:val="34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762F" w14:textId="079C4686" w:rsidR="00E764E0" w:rsidRPr="00032584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jc w:val="both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A03805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A40B" w14:textId="37BB4706" w:rsidR="00E764E0" w:rsidRPr="00032584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jc w:val="both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TA/DA</w:t>
            </w:r>
            <w:r w:rsidR="00CE74A8" w:rsidRPr="00032584">
              <w:rPr>
                <w:iCs/>
                <w:sz w:val="24"/>
              </w:rPr>
              <w:t>*</w:t>
            </w:r>
            <w:r w:rsidRPr="00032584">
              <w:rPr>
                <w:iCs/>
                <w:sz w:val="24"/>
              </w:rPr>
              <w:t xml:space="preserve">*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11F6" w14:textId="77777777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</w:p>
        </w:tc>
      </w:tr>
      <w:tr w:rsidR="00E764E0" w:rsidRPr="003178F7" w14:paraId="4886D8E6" w14:textId="77777777" w:rsidTr="00350AC7">
        <w:trPr>
          <w:trHeight w:val="34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9C991" w14:textId="1997E787" w:rsidR="00E764E0" w:rsidRPr="00032584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A03104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DF45D" w14:textId="0413C8B2" w:rsidR="00E764E0" w:rsidRPr="00032584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color w:val="000000"/>
                <w:sz w:val="24"/>
                <w:szCs w:val="24"/>
              </w:rPr>
            </w:pPr>
            <w:r w:rsidRPr="00032584">
              <w:rPr>
                <w:iCs/>
                <w:sz w:val="24"/>
              </w:rPr>
              <w:t>Registration fee</w:t>
            </w:r>
            <w:r w:rsidR="00CE74A8" w:rsidRPr="00032584">
              <w:rPr>
                <w:iCs/>
                <w:sz w:val="24"/>
              </w:rPr>
              <w:t>***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47485" w14:textId="77777777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</w:p>
        </w:tc>
      </w:tr>
      <w:tr w:rsidR="00E764E0" w:rsidRPr="003178F7" w14:paraId="11254B74" w14:textId="77777777" w:rsidTr="002E5785">
        <w:trPr>
          <w:trHeight w:val="344"/>
        </w:trPr>
        <w:tc>
          <w:tcPr>
            <w:tcW w:w="6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8CB15" w14:textId="207187EC" w:rsidR="00E764E0" w:rsidRPr="00E764E0" w:rsidRDefault="00E764E0" w:rsidP="00E764E0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b/>
                <w:iCs/>
                <w:sz w:val="24"/>
              </w:rPr>
            </w:pPr>
            <w:r w:rsidRPr="00E764E0">
              <w:rPr>
                <w:b/>
                <w:iCs/>
                <w:sz w:val="24"/>
              </w:rPr>
              <w:t xml:space="preserve">Total Funds Requested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B074" w14:textId="77777777" w:rsidR="00E764E0" w:rsidRPr="003178F7" w:rsidRDefault="00E764E0" w:rsidP="00E764E0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</w:rPr>
            </w:pPr>
          </w:p>
        </w:tc>
      </w:tr>
    </w:tbl>
    <w:p w14:paraId="46ABEF53" w14:textId="2C28BC04" w:rsidR="00144F39" w:rsidRPr="00E94B78" w:rsidRDefault="00CE74A8" w:rsidP="00F54251">
      <w:pPr>
        <w:pStyle w:val="Header"/>
        <w:tabs>
          <w:tab w:val="clear" w:pos="4320"/>
          <w:tab w:val="clear" w:pos="8640"/>
          <w:tab w:val="left" w:pos="1215"/>
        </w:tabs>
        <w:spacing w:before="20" w:after="20"/>
        <w:ind w:right="-333"/>
        <w:jc w:val="both"/>
        <w:rPr>
          <w:iCs/>
          <w:color w:val="000000"/>
          <w:sz w:val="24"/>
          <w:szCs w:val="24"/>
        </w:rPr>
      </w:pPr>
      <w:r w:rsidRPr="0078034A">
        <w:rPr>
          <w:b/>
          <w:bCs/>
          <w:iCs/>
          <w:sz w:val="24"/>
        </w:rPr>
        <w:t>*</w:t>
      </w:r>
      <w:r w:rsidR="00144F39" w:rsidRPr="00E94B78">
        <w:rPr>
          <w:iCs/>
          <w:sz w:val="24"/>
        </w:rPr>
        <w:t>Economy class return air-fare through shortest possible route, preferably by PIA</w:t>
      </w:r>
      <w:r w:rsidR="00144F39" w:rsidRPr="00E94B78">
        <w:rPr>
          <w:iCs/>
          <w:color w:val="000000"/>
          <w:sz w:val="24"/>
          <w:szCs w:val="24"/>
        </w:rPr>
        <w:t xml:space="preserve"> (attach 3 quotations) </w:t>
      </w:r>
    </w:p>
    <w:p w14:paraId="127A6758" w14:textId="0E40E85B" w:rsidR="00144F39" w:rsidRPr="00E94B78" w:rsidRDefault="00CE74A8" w:rsidP="00E94B78">
      <w:pPr>
        <w:pStyle w:val="Header"/>
        <w:tabs>
          <w:tab w:val="clear" w:pos="4320"/>
          <w:tab w:val="clear" w:pos="8640"/>
          <w:tab w:val="left" w:pos="1215"/>
        </w:tabs>
        <w:spacing w:before="20" w:after="20"/>
        <w:ind w:right="-333"/>
        <w:jc w:val="both"/>
        <w:rPr>
          <w:iCs/>
          <w:color w:val="000000"/>
          <w:sz w:val="24"/>
          <w:szCs w:val="24"/>
        </w:rPr>
      </w:pPr>
      <w:r w:rsidRPr="0078034A">
        <w:rPr>
          <w:b/>
          <w:bCs/>
          <w:iCs/>
          <w:sz w:val="24"/>
        </w:rPr>
        <w:t>**</w:t>
      </w:r>
      <w:r w:rsidR="00144F39" w:rsidRPr="00E94B78">
        <w:rPr>
          <w:iCs/>
          <w:sz w:val="24"/>
        </w:rPr>
        <w:t xml:space="preserve">Daily allowance as per Govt. rules (conference days + one day but maximum </w:t>
      </w:r>
      <w:proofErr w:type="spellStart"/>
      <w:r w:rsidR="00144F39" w:rsidRPr="00E94B78">
        <w:rPr>
          <w:iCs/>
          <w:sz w:val="24"/>
        </w:rPr>
        <w:t>upto</w:t>
      </w:r>
      <w:proofErr w:type="spellEnd"/>
      <w:r w:rsidR="00144F39" w:rsidRPr="00E94B78">
        <w:rPr>
          <w:iCs/>
          <w:sz w:val="24"/>
        </w:rPr>
        <w:t xml:space="preserve"> 6 days)</w:t>
      </w:r>
      <w:r w:rsidR="00144F39" w:rsidRPr="00E94B78">
        <w:rPr>
          <w:iCs/>
          <w:color w:val="000000"/>
          <w:sz w:val="24"/>
          <w:szCs w:val="24"/>
        </w:rPr>
        <w:t>.</w:t>
      </w:r>
    </w:p>
    <w:p w14:paraId="5ECC5789" w14:textId="0341C1BF" w:rsidR="00C6003D" w:rsidRPr="00E94B78" w:rsidRDefault="00CE74A8" w:rsidP="00E94B78">
      <w:pPr>
        <w:pStyle w:val="Header"/>
        <w:tabs>
          <w:tab w:val="clear" w:pos="4320"/>
          <w:tab w:val="clear" w:pos="8640"/>
          <w:tab w:val="left" w:pos="1215"/>
        </w:tabs>
        <w:spacing w:before="20" w:after="20"/>
        <w:ind w:right="-333"/>
        <w:jc w:val="both"/>
        <w:rPr>
          <w:iCs/>
          <w:color w:val="000000"/>
          <w:sz w:val="24"/>
          <w:szCs w:val="24"/>
        </w:rPr>
      </w:pPr>
      <w:r w:rsidRPr="0078034A">
        <w:rPr>
          <w:b/>
          <w:bCs/>
          <w:iCs/>
          <w:sz w:val="24"/>
        </w:rPr>
        <w:t>***</w:t>
      </w:r>
      <w:r w:rsidR="00144F39" w:rsidRPr="00E94B78">
        <w:rPr>
          <w:iCs/>
          <w:sz w:val="24"/>
        </w:rPr>
        <w:t>Registration fee</w:t>
      </w:r>
      <w:r w:rsidR="00144F39" w:rsidRPr="00E94B78">
        <w:rPr>
          <w:iCs/>
          <w:color w:val="000000"/>
          <w:sz w:val="24"/>
          <w:szCs w:val="24"/>
        </w:rPr>
        <w:t xml:space="preserve"> (actual up to US$ 500). </w:t>
      </w:r>
      <w:r w:rsidR="00603C01" w:rsidRPr="00E94B78">
        <w:rPr>
          <w:iCs/>
          <w:color w:val="000000"/>
          <w:sz w:val="24"/>
          <w:szCs w:val="24"/>
        </w:rPr>
        <w:t>Applicant</w:t>
      </w:r>
      <w:r w:rsidR="00BC0FC4" w:rsidRPr="00E94B78">
        <w:rPr>
          <w:iCs/>
          <w:color w:val="000000"/>
          <w:sz w:val="24"/>
          <w:szCs w:val="24"/>
        </w:rPr>
        <w:t>s</w:t>
      </w:r>
      <w:r w:rsidR="00603C01" w:rsidRPr="00E94B78">
        <w:rPr>
          <w:iCs/>
          <w:color w:val="000000"/>
          <w:sz w:val="24"/>
          <w:szCs w:val="24"/>
        </w:rPr>
        <w:t xml:space="preserve"> are supposed to </w:t>
      </w:r>
      <w:r w:rsidR="000633ED" w:rsidRPr="00E94B78">
        <w:rPr>
          <w:iCs/>
          <w:color w:val="000000"/>
          <w:sz w:val="24"/>
          <w:szCs w:val="24"/>
        </w:rPr>
        <w:t>n</w:t>
      </w:r>
      <w:r w:rsidR="00C6003D" w:rsidRPr="00E94B78">
        <w:rPr>
          <w:iCs/>
          <w:color w:val="000000"/>
          <w:sz w:val="24"/>
          <w:szCs w:val="24"/>
        </w:rPr>
        <w:t>egotiate to get it wa</w:t>
      </w:r>
      <w:r w:rsidR="004278D0" w:rsidRPr="00E94B78">
        <w:rPr>
          <w:iCs/>
          <w:color w:val="000000"/>
          <w:sz w:val="24"/>
          <w:szCs w:val="24"/>
        </w:rPr>
        <w:t>i</w:t>
      </w:r>
      <w:r w:rsidR="00C6003D" w:rsidRPr="00E94B78">
        <w:rPr>
          <w:iCs/>
          <w:color w:val="000000"/>
          <w:sz w:val="24"/>
          <w:szCs w:val="24"/>
        </w:rPr>
        <w:t>ved off</w:t>
      </w:r>
      <w:r w:rsidR="00BB6539" w:rsidRPr="00E94B78">
        <w:rPr>
          <w:iCs/>
          <w:color w:val="000000"/>
          <w:sz w:val="24"/>
          <w:szCs w:val="24"/>
        </w:rPr>
        <w:t xml:space="preserve"> or reduced</w:t>
      </w:r>
      <w:r w:rsidR="00C6003D" w:rsidRPr="00E94B78">
        <w:rPr>
          <w:iCs/>
          <w:color w:val="000000"/>
          <w:sz w:val="24"/>
          <w:szCs w:val="24"/>
        </w:rPr>
        <w:t>.</w:t>
      </w:r>
    </w:p>
    <w:p w14:paraId="60471E06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ind w:right="-143"/>
        <w:jc w:val="both"/>
        <w:rPr>
          <w:b/>
          <w:bCs/>
          <w:color w:val="000000"/>
          <w:sz w:val="24"/>
          <w:szCs w:val="24"/>
        </w:rPr>
      </w:pPr>
    </w:p>
    <w:p w14:paraId="2357C4AB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ind w:right="-143"/>
        <w:jc w:val="both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>6. Any added justification/advantage you consider can support the award of travel grant</w:t>
      </w:r>
    </w:p>
    <w:tbl>
      <w:tblPr>
        <w:tblW w:w="9297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7"/>
      </w:tblGrid>
      <w:tr w:rsidR="00C6003D" w:rsidRPr="003178F7" w14:paraId="10CCB185" w14:textId="77777777" w:rsidTr="00184B57">
        <w:tc>
          <w:tcPr>
            <w:tcW w:w="9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08A9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7071C51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57A284C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</w:tbl>
    <w:p w14:paraId="17C2EC06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</w:p>
    <w:p w14:paraId="2BE55834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jc w:val="both"/>
        <w:rPr>
          <w:b/>
          <w:bCs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 xml:space="preserve">7. </w:t>
      </w:r>
      <w:r w:rsidRPr="003178F7">
        <w:rPr>
          <w:b/>
          <w:bCs/>
          <w:sz w:val="24"/>
          <w:szCs w:val="24"/>
        </w:rPr>
        <w:t xml:space="preserve">Details of travel grants availed </w:t>
      </w:r>
      <w:r w:rsidR="00A06185">
        <w:rPr>
          <w:b/>
          <w:bCs/>
          <w:sz w:val="24"/>
          <w:szCs w:val="24"/>
        </w:rPr>
        <w:t xml:space="preserve">from EFS </w:t>
      </w:r>
      <w:r w:rsidRPr="003178F7">
        <w:rPr>
          <w:b/>
          <w:bCs/>
          <w:sz w:val="24"/>
          <w:szCs w:val="24"/>
        </w:rPr>
        <w:t xml:space="preserve">so far </w:t>
      </w:r>
    </w:p>
    <w:p w14:paraId="18759B4F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jc w:val="both"/>
        <w:rPr>
          <w:b/>
          <w:bCs/>
          <w:sz w:val="24"/>
          <w:szCs w:val="24"/>
        </w:rPr>
      </w:pPr>
    </w:p>
    <w:tbl>
      <w:tblPr>
        <w:tblW w:w="9351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8"/>
        <w:gridCol w:w="3709"/>
        <w:gridCol w:w="2337"/>
        <w:gridCol w:w="2337"/>
      </w:tblGrid>
      <w:tr w:rsidR="00774E93" w:rsidRPr="003178F7" w14:paraId="60673EAF" w14:textId="77777777" w:rsidTr="00774E93">
        <w:trPr>
          <w:trHeight w:val="349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D3E60F" w14:textId="77777777" w:rsidR="00774E93" w:rsidRPr="0078034A" w:rsidRDefault="00774E93" w:rsidP="0078034A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jc w:val="center"/>
              <w:rPr>
                <w:b/>
                <w:bCs/>
                <w:iCs/>
                <w:color w:val="000000"/>
                <w:sz w:val="24"/>
                <w:szCs w:val="24"/>
              </w:rPr>
            </w:pPr>
            <w:r w:rsidRPr="0078034A">
              <w:rPr>
                <w:b/>
                <w:bCs/>
                <w:iCs/>
                <w:color w:val="000000"/>
                <w:sz w:val="24"/>
                <w:szCs w:val="24"/>
              </w:rPr>
              <w:t>Sr.</w:t>
            </w:r>
            <w:r w:rsidR="00A937E8" w:rsidRPr="0078034A">
              <w:rPr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r w:rsidRPr="0078034A">
              <w:rPr>
                <w:b/>
                <w:bCs/>
                <w:i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3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2DCEC7" w14:textId="77777777" w:rsidR="00774E93" w:rsidRPr="0078034A" w:rsidRDefault="00774E93" w:rsidP="0078034A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jc w:val="center"/>
              <w:rPr>
                <w:b/>
                <w:bCs/>
                <w:iCs/>
                <w:color w:val="000000"/>
                <w:sz w:val="24"/>
                <w:szCs w:val="24"/>
              </w:rPr>
            </w:pPr>
            <w:r w:rsidRPr="0078034A">
              <w:rPr>
                <w:b/>
                <w:bCs/>
                <w:iCs/>
                <w:color w:val="000000"/>
                <w:sz w:val="24"/>
                <w:szCs w:val="24"/>
              </w:rPr>
              <w:t>Title of presentation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626F8C" w14:textId="77777777" w:rsidR="00774E93" w:rsidRPr="0078034A" w:rsidRDefault="00774E93" w:rsidP="0078034A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jc w:val="center"/>
              <w:rPr>
                <w:b/>
                <w:bCs/>
                <w:iCs/>
                <w:color w:val="000000"/>
                <w:sz w:val="24"/>
                <w:szCs w:val="24"/>
              </w:rPr>
            </w:pPr>
            <w:r w:rsidRPr="0078034A">
              <w:rPr>
                <w:b/>
                <w:bCs/>
                <w:iCs/>
                <w:color w:val="000000"/>
                <w:sz w:val="24"/>
                <w:szCs w:val="24"/>
              </w:rPr>
              <w:t>Country/venue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5E4418" w14:textId="77777777" w:rsidR="00774E93" w:rsidRPr="0078034A" w:rsidRDefault="00774E93" w:rsidP="0078034A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jc w:val="center"/>
              <w:rPr>
                <w:b/>
                <w:bCs/>
                <w:iCs/>
                <w:color w:val="000000"/>
                <w:sz w:val="24"/>
                <w:szCs w:val="24"/>
              </w:rPr>
            </w:pPr>
            <w:r w:rsidRPr="0078034A">
              <w:rPr>
                <w:b/>
                <w:bCs/>
                <w:iCs/>
                <w:color w:val="000000"/>
                <w:sz w:val="24"/>
                <w:szCs w:val="24"/>
              </w:rPr>
              <w:t>Date/Duration</w:t>
            </w:r>
          </w:p>
        </w:tc>
      </w:tr>
      <w:tr w:rsidR="00774E93" w:rsidRPr="003178F7" w14:paraId="60471D1A" w14:textId="77777777" w:rsidTr="00774E93">
        <w:trPr>
          <w:trHeight w:val="363"/>
        </w:trPr>
        <w:tc>
          <w:tcPr>
            <w:tcW w:w="9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DCA3FA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37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8B96F1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2A95C2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C01735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774E93" w:rsidRPr="003178F7" w14:paraId="4B947C73" w14:textId="77777777" w:rsidTr="00774E93">
        <w:trPr>
          <w:trHeight w:val="349"/>
        </w:trPr>
        <w:tc>
          <w:tcPr>
            <w:tcW w:w="9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3447E9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37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B78AD7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5621BD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591C03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774E93" w:rsidRPr="003178F7" w14:paraId="4928F9F1" w14:textId="77777777" w:rsidTr="00774E93">
        <w:trPr>
          <w:trHeight w:val="349"/>
        </w:trPr>
        <w:tc>
          <w:tcPr>
            <w:tcW w:w="9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72E0F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3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EA69A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A41C7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A5559" w14:textId="77777777" w:rsidR="00774E93" w:rsidRPr="003178F7" w:rsidRDefault="00774E93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</w:tbl>
    <w:p w14:paraId="44097EBF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jc w:val="both"/>
        <w:rPr>
          <w:b/>
          <w:bCs/>
          <w:sz w:val="24"/>
          <w:szCs w:val="24"/>
        </w:rPr>
      </w:pPr>
    </w:p>
    <w:p w14:paraId="3B504A51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>8. Undertaking by the applicant</w:t>
      </w:r>
    </w:p>
    <w:tbl>
      <w:tblPr>
        <w:tblW w:w="9332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32"/>
      </w:tblGrid>
      <w:tr w:rsidR="00C6003D" w:rsidRPr="003178F7" w14:paraId="607440CB" w14:textId="77777777" w:rsidTr="00184B57">
        <w:tc>
          <w:tcPr>
            <w:tcW w:w="9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D29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  <w:r w:rsidRPr="003178F7">
              <w:rPr>
                <w:color w:val="000000"/>
                <w:sz w:val="24"/>
                <w:szCs w:val="24"/>
              </w:rPr>
              <w:t>I hereby undertake and affirm that</w:t>
            </w:r>
          </w:p>
          <w:p w14:paraId="357F3B3B" w14:textId="0CFF518A" w:rsidR="00C6003D" w:rsidRPr="003178F7" w:rsidRDefault="00C6003D" w:rsidP="00184B57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spacing w:before="120" w:line="240" w:lineRule="exact"/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The substance of the paper/poster being presented is based on the orig</w:t>
            </w:r>
            <w:r w:rsidR="00EC021F">
              <w:rPr>
                <w:sz w:val="24"/>
                <w:szCs w:val="24"/>
              </w:rPr>
              <w:t>inal research conducted by me/</w:t>
            </w:r>
            <w:r w:rsidRPr="003178F7">
              <w:rPr>
                <w:sz w:val="24"/>
                <w:szCs w:val="24"/>
              </w:rPr>
              <w:t xml:space="preserve">us. In case any plagiarism is proved, apart from penalties imposed, I will refund </w:t>
            </w:r>
            <w:r w:rsidR="007D06C1">
              <w:rPr>
                <w:sz w:val="24"/>
                <w:szCs w:val="24"/>
              </w:rPr>
              <w:t xml:space="preserve">the </w:t>
            </w:r>
            <w:r w:rsidRPr="003178F7">
              <w:rPr>
                <w:sz w:val="24"/>
                <w:szCs w:val="24"/>
              </w:rPr>
              <w:t xml:space="preserve">entire amount of </w:t>
            </w:r>
            <w:r w:rsidR="007D06C1">
              <w:rPr>
                <w:sz w:val="24"/>
                <w:szCs w:val="24"/>
              </w:rPr>
              <w:t xml:space="preserve">the </w:t>
            </w:r>
            <w:r w:rsidRPr="003178F7">
              <w:rPr>
                <w:sz w:val="24"/>
                <w:szCs w:val="24"/>
              </w:rPr>
              <w:t>grant.</w:t>
            </w:r>
          </w:p>
          <w:p w14:paraId="6D1025BD" w14:textId="77777777" w:rsidR="00C6003D" w:rsidRPr="003178F7" w:rsidRDefault="00C6003D" w:rsidP="00184B57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spacing w:before="120" w:line="240" w:lineRule="exact"/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 xml:space="preserve">The paper/poster being presented in this event has not been presented before in any </w:t>
            </w:r>
            <w:r w:rsidR="00E7767F">
              <w:rPr>
                <w:sz w:val="24"/>
                <w:szCs w:val="24"/>
              </w:rPr>
              <w:t>other event</w:t>
            </w:r>
            <w:r w:rsidRPr="003178F7">
              <w:rPr>
                <w:sz w:val="24"/>
                <w:szCs w:val="24"/>
              </w:rPr>
              <w:t xml:space="preserve">. and also has not been published elsewhere. </w:t>
            </w:r>
          </w:p>
          <w:p w14:paraId="1F84C5AA" w14:textId="39E7CD30" w:rsidR="00C6003D" w:rsidRPr="003178F7" w:rsidRDefault="00C6003D" w:rsidP="00184B57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spacing w:before="120" w:line="240" w:lineRule="exact"/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 xml:space="preserve">If the grant is provided, I shall solely be responsible for its proper utilization, adjustment with used air ticket and other receipts of expenditure and refund in case of cancellation of </w:t>
            </w:r>
            <w:r w:rsidR="007D06C1">
              <w:rPr>
                <w:sz w:val="24"/>
                <w:szCs w:val="24"/>
              </w:rPr>
              <w:t xml:space="preserve">the </w:t>
            </w:r>
            <w:r w:rsidRPr="003178F7">
              <w:rPr>
                <w:sz w:val="24"/>
                <w:szCs w:val="24"/>
              </w:rPr>
              <w:t>visit.</w:t>
            </w:r>
          </w:p>
          <w:p w14:paraId="439FC3EE" w14:textId="6D0830CB" w:rsidR="00C6003D" w:rsidRPr="003178F7" w:rsidRDefault="00C6003D" w:rsidP="007D06C1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spacing w:before="120" w:line="240" w:lineRule="exact"/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lastRenderedPageBreak/>
              <w:t xml:space="preserve">I shall submit a detailed report of all the activities during my visit abroad/inland on the prescribed format, particularly listing the scientists (with the e-mails, addresses, affiliations), with whom I have interacted. I shall keep </w:t>
            </w:r>
            <w:r w:rsidR="007D06C1">
              <w:rPr>
                <w:sz w:val="24"/>
                <w:szCs w:val="24"/>
              </w:rPr>
              <w:t xml:space="preserve">in </w:t>
            </w:r>
            <w:r w:rsidRPr="003178F7">
              <w:rPr>
                <w:sz w:val="24"/>
                <w:szCs w:val="24"/>
              </w:rPr>
              <w:t xml:space="preserve">contact with the listed scientists and make efforts for developing concrete linkages/collaborations with them in </w:t>
            </w:r>
            <w:r w:rsidR="007D06C1">
              <w:rPr>
                <w:sz w:val="24"/>
                <w:szCs w:val="24"/>
              </w:rPr>
              <w:t xml:space="preserve">the </w:t>
            </w:r>
            <w:r w:rsidRPr="003178F7">
              <w:rPr>
                <w:sz w:val="24"/>
                <w:szCs w:val="24"/>
              </w:rPr>
              <w:t xml:space="preserve">future. </w:t>
            </w:r>
          </w:p>
          <w:p w14:paraId="632C4BA3" w14:textId="5F24B426" w:rsidR="00C6003D" w:rsidRPr="003178F7" w:rsidRDefault="00C6003D" w:rsidP="007D06C1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spacing w:before="120" w:line="240" w:lineRule="exact"/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I shall submit a full</w:t>
            </w:r>
            <w:r w:rsidR="007D06C1">
              <w:rPr>
                <w:sz w:val="24"/>
                <w:szCs w:val="24"/>
              </w:rPr>
              <w:t>-</w:t>
            </w:r>
            <w:r w:rsidRPr="003178F7">
              <w:rPr>
                <w:sz w:val="24"/>
                <w:szCs w:val="24"/>
              </w:rPr>
              <w:t>text paper for publication in a journal within three months after presenting the paper/poster in the event, and provide a copy of the published paper to EFS.</w:t>
            </w:r>
          </w:p>
          <w:p w14:paraId="355EA5AD" w14:textId="4D474F8E" w:rsidR="00C6003D" w:rsidRPr="003178F7" w:rsidRDefault="007D06C1" w:rsidP="00184B57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spacing w:before="120"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</w:t>
            </w:r>
            <w:r w:rsidR="00C6003D" w:rsidRPr="003178F7">
              <w:rPr>
                <w:sz w:val="24"/>
                <w:szCs w:val="24"/>
              </w:rPr>
              <w:t xml:space="preserve">inancial Support of EFS will be highlighted </w:t>
            </w:r>
            <w:r>
              <w:rPr>
                <w:sz w:val="24"/>
                <w:szCs w:val="24"/>
              </w:rPr>
              <w:t xml:space="preserve">clearly </w:t>
            </w:r>
            <w:r w:rsidR="00C6003D" w:rsidRPr="003178F7">
              <w:rPr>
                <w:sz w:val="24"/>
                <w:szCs w:val="24"/>
              </w:rPr>
              <w:t>in the paper.</w:t>
            </w:r>
          </w:p>
          <w:p w14:paraId="0B06A230" w14:textId="77777777" w:rsidR="00C6003D" w:rsidRPr="003178F7" w:rsidRDefault="00C6003D" w:rsidP="00184B57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spacing w:before="120" w:line="240" w:lineRule="exact"/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All the information provided above is true to the best of my knowledge and belief.</w:t>
            </w:r>
          </w:p>
          <w:p w14:paraId="1888B1B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</w:p>
          <w:p w14:paraId="4F16FF71" w14:textId="77777777" w:rsidR="00C6003D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</w:p>
          <w:p w14:paraId="405267D8" w14:textId="77777777" w:rsidR="00757C78" w:rsidRPr="003178F7" w:rsidRDefault="00757C78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</w:p>
          <w:p w14:paraId="3466A27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  <w:r w:rsidRPr="003178F7">
              <w:rPr>
                <w:color w:val="000000"/>
                <w:sz w:val="24"/>
                <w:szCs w:val="24"/>
              </w:rPr>
              <w:t xml:space="preserve">SIGNATURES OF THE APPLICANT                                         </w:t>
            </w:r>
          </w:p>
        </w:tc>
      </w:tr>
    </w:tbl>
    <w:p w14:paraId="66E68C1A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</w:p>
    <w:p w14:paraId="3599B1EA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>9. Recommendations from the Chairman of the Department</w:t>
      </w:r>
    </w:p>
    <w:tbl>
      <w:tblPr>
        <w:tblW w:w="9332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32"/>
      </w:tblGrid>
      <w:tr w:rsidR="00C6003D" w:rsidRPr="003178F7" w14:paraId="4FA31C47" w14:textId="77777777" w:rsidTr="00184B57">
        <w:tc>
          <w:tcPr>
            <w:tcW w:w="9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2A22" w14:textId="77777777" w:rsidR="00C6003D" w:rsidRPr="003178F7" w:rsidRDefault="00C6003D" w:rsidP="00751A8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1. Documents and information provided have been verified and found correct.</w:t>
            </w:r>
          </w:p>
          <w:p w14:paraId="329C492C" w14:textId="77777777" w:rsidR="00866363" w:rsidRDefault="00C6003D" w:rsidP="00F158E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2.</w:t>
            </w:r>
            <w:r w:rsidR="00866363">
              <w:rPr>
                <w:sz w:val="24"/>
                <w:szCs w:val="24"/>
              </w:rPr>
              <w:t xml:space="preserve"> </w:t>
            </w:r>
            <w:r w:rsidR="00193E3C" w:rsidRPr="003178F7">
              <w:rPr>
                <w:sz w:val="24"/>
                <w:szCs w:val="24"/>
              </w:rPr>
              <w:t xml:space="preserve">I recommend the request and certify that the applicant is a </w:t>
            </w:r>
            <w:r w:rsidR="00193E3C" w:rsidRPr="001F2F8E">
              <w:rPr>
                <w:sz w:val="24"/>
                <w:szCs w:val="24"/>
              </w:rPr>
              <w:t>regular/TTS faculty member</w:t>
            </w:r>
            <w:r w:rsidR="00193E3C" w:rsidRPr="003178F7">
              <w:rPr>
                <w:sz w:val="24"/>
                <w:szCs w:val="24"/>
              </w:rPr>
              <w:t xml:space="preserve"> of the </w:t>
            </w:r>
            <w:r w:rsidR="00866363">
              <w:rPr>
                <w:sz w:val="24"/>
                <w:szCs w:val="24"/>
              </w:rPr>
              <w:t xml:space="preserve"> </w:t>
            </w:r>
          </w:p>
          <w:p w14:paraId="30AFE943" w14:textId="77777777" w:rsidR="00193E3C" w:rsidRPr="003178F7" w:rsidRDefault="000256EC" w:rsidP="00F158E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</w:t>
            </w:r>
            <w:r w:rsidR="00193E3C" w:rsidRPr="003178F7">
              <w:rPr>
                <w:sz w:val="24"/>
                <w:szCs w:val="24"/>
              </w:rPr>
              <w:t xml:space="preserve">University of Agriculture, Faisalabad  </w:t>
            </w:r>
          </w:p>
          <w:p w14:paraId="679485B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  <w:p w14:paraId="47DB415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4166310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0873702D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5747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3178F7">
              <w:rPr>
                <w:color w:val="000000"/>
                <w:sz w:val="24"/>
                <w:szCs w:val="24"/>
              </w:rPr>
              <w:t xml:space="preserve">OFFICE STAMP WITH DATE                                                                      SIGNATURES </w:t>
            </w:r>
          </w:p>
        </w:tc>
      </w:tr>
    </w:tbl>
    <w:p w14:paraId="3F80B6E5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</w:p>
    <w:p w14:paraId="47F546A2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3178F7">
        <w:rPr>
          <w:b/>
          <w:bCs/>
          <w:color w:val="000000"/>
          <w:sz w:val="24"/>
          <w:szCs w:val="24"/>
        </w:rPr>
        <w:t>10. Recommendations from Dean/Director</w:t>
      </w:r>
    </w:p>
    <w:tbl>
      <w:tblPr>
        <w:tblW w:w="9332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32"/>
      </w:tblGrid>
      <w:tr w:rsidR="00C6003D" w:rsidRPr="003178F7" w14:paraId="6CADA515" w14:textId="77777777" w:rsidTr="00184B57">
        <w:tc>
          <w:tcPr>
            <w:tcW w:w="9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8DB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48808FA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0713E24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20DC3A6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3BBA146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  <w:tab w:val="left" w:pos="5747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3178F7">
              <w:rPr>
                <w:color w:val="000000"/>
                <w:sz w:val="24"/>
                <w:szCs w:val="24"/>
              </w:rPr>
              <w:t xml:space="preserve">OFFICE STAMP WITH DATE                                                                      SIGNATURES </w:t>
            </w:r>
          </w:p>
        </w:tc>
      </w:tr>
    </w:tbl>
    <w:p w14:paraId="5CA30585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</w:p>
    <w:p w14:paraId="7517B8EC" w14:textId="77777777" w:rsidR="00C6003D" w:rsidRPr="003178F7" w:rsidRDefault="00865985" w:rsidP="00C6003D">
      <w:pPr>
        <w:pStyle w:val="Header"/>
        <w:tabs>
          <w:tab w:val="clear" w:pos="4320"/>
          <w:tab w:val="clear" w:pos="8640"/>
        </w:tabs>
        <w:spacing w:before="20" w:after="20"/>
        <w:jc w:val="center"/>
        <w:rPr>
          <w:b/>
          <w:bCs/>
          <w:color w:val="000000"/>
          <w:sz w:val="24"/>
          <w:szCs w:val="24"/>
        </w:rPr>
      </w:pPr>
      <w:r w:rsidRPr="003178F7"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BA6949" wp14:editId="3F65DD4D">
                <wp:simplePos x="0" y="0"/>
                <wp:positionH relativeFrom="margin">
                  <wp:align>right</wp:align>
                </wp:positionH>
                <wp:positionV relativeFrom="paragraph">
                  <wp:posOffset>188595</wp:posOffset>
                </wp:positionV>
                <wp:extent cx="184785" cy="180975"/>
                <wp:effectExtent l="0" t="0" r="24765" b="2857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234468" w14:textId="77777777" w:rsidR="00C6003D" w:rsidRPr="006778A8" w:rsidRDefault="00C6003D" w:rsidP="00C6003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hanging="720"/>
                            </w:pPr>
                          </w:p>
                        </w:txbxContent>
                      </wps:txbx>
                      <wps:bodyPr rot="0" vert="horz" wrap="square" lIns="18288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BA694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6.65pt;margin-top:14.85pt;width:14.55pt;height:14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">
                <v:textbox inset="1.44pt,0,0,0">
                  <w:txbxContent>
                    <w:p w14:paraId="1B234468" w14:textId="77777777" w:rsidR="00C6003D" w:rsidRPr="006778A8" w:rsidRDefault="00C6003D" w:rsidP="00C6003D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ind w:hanging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6003D" w:rsidRPr="003178F7">
        <w:rPr>
          <w:b/>
          <w:bCs/>
          <w:color w:val="000000"/>
          <w:sz w:val="24"/>
          <w:szCs w:val="24"/>
        </w:rPr>
        <w:t>CHECK LIST OF ATTACHMENTS</w:t>
      </w:r>
    </w:p>
    <w:p w14:paraId="2A1E2E5F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rPr>
          <w:b/>
          <w:color w:val="000000"/>
          <w:sz w:val="24"/>
          <w:szCs w:val="24"/>
        </w:rPr>
      </w:pPr>
      <w:r w:rsidRPr="003178F7">
        <w:rPr>
          <w:b/>
          <w:color w:val="000000"/>
          <w:sz w:val="24"/>
          <w:szCs w:val="24"/>
        </w:rPr>
        <w:t>Please ensure that relevant documents are attached. Please tick the relevant box.</w:t>
      </w:r>
    </w:p>
    <w:p w14:paraId="62E5B712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rPr>
          <w:b/>
          <w:color w:val="000000"/>
          <w:sz w:val="24"/>
          <w:szCs w:val="24"/>
        </w:rPr>
      </w:pPr>
    </w:p>
    <w:tbl>
      <w:tblPr>
        <w:tblW w:w="51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1"/>
        <w:gridCol w:w="7919"/>
        <w:gridCol w:w="814"/>
      </w:tblGrid>
      <w:tr w:rsidR="00C6003D" w:rsidRPr="003178F7" w14:paraId="20F96D62" w14:textId="77777777" w:rsidTr="00865985">
        <w:tc>
          <w:tcPr>
            <w:tcW w:w="332" w:type="pct"/>
            <w:shd w:val="clear" w:color="auto" w:fill="auto"/>
          </w:tcPr>
          <w:p w14:paraId="21AD0F19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 w:rsidRPr="003178F7">
              <w:rPr>
                <w:bCs/>
                <w:sz w:val="24"/>
                <w:szCs w:val="24"/>
              </w:rPr>
              <w:t>1.</w:t>
            </w:r>
          </w:p>
        </w:tc>
        <w:tc>
          <w:tcPr>
            <w:tcW w:w="4232" w:type="pct"/>
            <w:shd w:val="clear" w:color="auto" w:fill="auto"/>
          </w:tcPr>
          <w:p w14:paraId="0728F89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b/>
                <w:bCs/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Acceptance from the organizers</w:t>
            </w:r>
          </w:p>
        </w:tc>
        <w:tc>
          <w:tcPr>
            <w:tcW w:w="435" w:type="pct"/>
            <w:shd w:val="clear" w:color="auto" w:fill="auto"/>
          </w:tcPr>
          <w:p w14:paraId="49D58FC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24"/>
                <w:szCs w:val="24"/>
              </w:rPr>
            </w:pPr>
          </w:p>
        </w:tc>
      </w:tr>
      <w:tr w:rsidR="00C6003D" w:rsidRPr="003178F7" w14:paraId="6F374A71" w14:textId="77777777" w:rsidTr="00865985">
        <w:tc>
          <w:tcPr>
            <w:tcW w:w="332" w:type="pct"/>
            <w:shd w:val="clear" w:color="auto" w:fill="auto"/>
          </w:tcPr>
          <w:p w14:paraId="1BE602E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 w:rsidRPr="003178F7">
              <w:rPr>
                <w:bCs/>
                <w:sz w:val="24"/>
                <w:szCs w:val="24"/>
              </w:rPr>
              <w:t>2.</w:t>
            </w:r>
          </w:p>
        </w:tc>
        <w:tc>
          <w:tcPr>
            <w:tcW w:w="4232" w:type="pct"/>
            <w:shd w:val="clear" w:color="auto" w:fill="auto"/>
          </w:tcPr>
          <w:p w14:paraId="6209F12B" w14:textId="77777777" w:rsidR="00C6003D" w:rsidRPr="003178F7" w:rsidRDefault="00C6003D" w:rsidP="001B0DB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4"/>
                <w:szCs w:val="24"/>
              </w:rPr>
            </w:pPr>
            <w:r w:rsidRPr="003178F7">
              <w:rPr>
                <w:bCs/>
                <w:sz w:val="24"/>
                <w:szCs w:val="24"/>
              </w:rPr>
              <w:t>Event brochure, containing aims objectives, themes</w:t>
            </w:r>
            <w:r w:rsidRPr="003178F7">
              <w:rPr>
                <w:sz w:val="24"/>
                <w:szCs w:val="24"/>
              </w:rPr>
              <w:t xml:space="preserve"> with </w:t>
            </w:r>
            <w:r w:rsidRPr="003178F7">
              <w:rPr>
                <w:bCs/>
                <w:sz w:val="24"/>
                <w:szCs w:val="24"/>
              </w:rPr>
              <w:t xml:space="preserve">schedule </w:t>
            </w:r>
            <w:r w:rsidR="001B0DBF">
              <w:rPr>
                <w:bCs/>
                <w:sz w:val="24"/>
                <w:szCs w:val="24"/>
              </w:rPr>
              <w:t xml:space="preserve">and </w:t>
            </w:r>
            <w:r w:rsidR="00A874D8">
              <w:rPr>
                <w:bCs/>
                <w:sz w:val="24"/>
                <w:szCs w:val="24"/>
              </w:rPr>
              <w:t xml:space="preserve">registration </w:t>
            </w:r>
            <w:r w:rsidRPr="003178F7">
              <w:rPr>
                <w:bCs/>
                <w:sz w:val="24"/>
                <w:szCs w:val="24"/>
              </w:rPr>
              <w:t>fee</w:t>
            </w:r>
            <w:r w:rsidR="00A874D8">
              <w:rPr>
                <w:bCs/>
                <w:sz w:val="24"/>
                <w:szCs w:val="24"/>
              </w:rPr>
              <w:t>,</w:t>
            </w:r>
            <w:r w:rsidRPr="003178F7">
              <w:rPr>
                <w:sz w:val="24"/>
                <w:szCs w:val="24"/>
              </w:rPr>
              <w:t xml:space="preserve"> etc.</w:t>
            </w:r>
          </w:p>
        </w:tc>
        <w:tc>
          <w:tcPr>
            <w:tcW w:w="435" w:type="pct"/>
            <w:shd w:val="clear" w:color="auto" w:fill="auto"/>
          </w:tcPr>
          <w:p w14:paraId="3275E0A1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24"/>
                <w:szCs w:val="24"/>
              </w:rPr>
            </w:pPr>
          </w:p>
        </w:tc>
      </w:tr>
      <w:tr w:rsidR="00C6003D" w:rsidRPr="003178F7" w14:paraId="65B752D4" w14:textId="77777777" w:rsidTr="00865985">
        <w:tc>
          <w:tcPr>
            <w:tcW w:w="332" w:type="pct"/>
            <w:shd w:val="clear" w:color="auto" w:fill="auto"/>
          </w:tcPr>
          <w:p w14:paraId="372FB59B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 w:rsidRPr="003178F7">
              <w:rPr>
                <w:bCs/>
                <w:sz w:val="24"/>
                <w:szCs w:val="24"/>
              </w:rPr>
              <w:t>3.</w:t>
            </w:r>
          </w:p>
        </w:tc>
        <w:tc>
          <w:tcPr>
            <w:tcW w:w="4232" w:type="pct"/>
            <w:shd w:val="clear" w:color="auto" w:fill="auto"/>
          </w:tcPr>
          <w:p w14:paraId="3C56CC2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Economy class airfare evidence by the shortest route (</w:t>
            </w:r>
            <w:r w:rsidRPr="003178F7">
              <w:rPr>
                <w:b/>
                <w:sz w:val="24"/>
                <w:szCs w:val="24"/>
              </w:rPr>
              <w:t>3 quotations</w:t>
            </w:r>
            <w:r w:rsidRPr="003178F7">
              <w:rPr>
                <w:sz w:val="24"/>
                <w:szCs w:val="24"/>
              </w:rPr>
              <w:t xml:space="preserve"> </w:t>
            </w:r>
            <w:r w:rsidR="00FF5EDD">
              <w:rPr>
                <w:sz w:val="24"/>
                <w:szCs w:val="24"/>
              </w:rPr>
              <w:t>from different travel agencies)</w:t>
            </w:r>
          </w:p>
        </w:tc>
        <w:tc>
          <w:tcPr>
            <w:tcW w:w="435" w:type="pct"/>
            <w:shd w:val="clear" w:color="auto" w:fill="auto"/>
          </w:tcPr>
          <w:p w14:paraId="68E2F3F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24"/>
                <w:szCs w:val="24"/>
              </w:rPr>
            </w:pPr>
          </w:p>
        </w:tc>
      </w:tr>
      <w:tr w:rsidR="00C6003D" w:rsidRPr="003178F7" w14:paraId="7080A692" w14:textId="77777777" w:rsidTr="00865985">
        <w:tc>
          <w:tcPr>
            <w:tcW w:w="332" w:type="pct"/>
            <w:shd w:val="clear" w:color="auto" w:fill="auto"/>
          </w:tcPr>
          <w:p w14:paraId="44F17D0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 w:rsidRPr="003178F7">
              <w:rPr>
                <w:bCs/>
                <w:sz w:val="24"/>
                <w:szCs w:val="24"/>
              </w:rPr>
              <w:t>4.</w:t>
            </w:r>
          </w:p>
        </w:tc>
        <w:tc>
          <w:tcPr>
            <w:tcW w:w="4232" w:type="pct"/>
            <w:shd w:val="clear" w:color="auto" w:fill="auto"/>
          </w:tcPr>
          <w:p w14:paraId="7F55A87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 xml:space="preserve">Full text paper (soft and hard copies and a </w:t>
            </w:r>
            <w:r w:rsidRPr="003178F7">
              <w:rPr>
                <w:bCs/>
                <w:color w:val="000000"/>
                <w:sz w:val="24"/>
                <w:szCs w:val="24"/>
              </w:rPr>
              <w:t>plagiarism</w:t>
            </w:r>
            <w:r w:rsidRPr="003178F7">
              <w:rPr>
                <w:sz w:val="24"/>
                <w:szCs w:val="24"/>
              </w:rPr>
              <w:t xml:space="preserve"> report) that will be submitted for publication in a journal after presenting the paper/poster in proposed event. The paper should meet all the technical, editorial and formatting requirements of the journal where submission has to be made.</w:t>
            </w:r>
          </w:p>
        </w:tc>
        <w:tc>
          <w:tcPr>
            <w:tcW w:w="435" w:type="pct"/>
            <w:shd w:val="clear" w:color="auto" w:fill="auto"/>
          </w:tcPr>
          <w:p w14:paraId="142BD46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24"/>
                <w:szCs w:val="24"/>
              </w:rPr>
            </w:pPr>
          </w:p>
        </w:tc>
      </w:tr>
      <w:tr w:rsidR="00C6003D" w:rsidRPr="003178F7" w14:paraId="4AE09334" w14:textId="77777777" w:rsidTr="00865985">
        <w:tc>
          <w:tcPr>
            <w:tcW w:w="332" w:type="pct"/>
            <w:shd w:val="clear" w:color="auto" w:fill="auto"/>
          </w:tcPr>
          <w:p w14:paraId="1283147F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Cs/>
                <w:sz w:val="24"/>
                <w:szCs w:val="24"/>
              </w:rPr>
            </w:pPr>
            <w:r w:rsidRPr="003178F7">
              <w:rPr>
                <w:bCs/>
                <w:sz w:val="24"/>
                <w:szCs w:val="24"/>
              </w:rPr>
              <w:t>5.</w:t>
            </w:r>
          </w:p>
        </w:tc>
        <w:tc>
          <w:tcPr>
            <w:tcW w:w="4232" w:type="pct"/>
            <w:shd w:val="clear" w:color="auto" w:fill="auto"/>
          </w:tcPr>
          <w:p w14:paraId="49B5FD8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Brief CV of the applicant (2-3 pages)</w:t>
            </w:r>
          </w:p>
        </w:tc>
        <w:tc>
          <w:tcPr>
            <w:tcW w:w="435" w:type="pct"/>
            <w:shd w:val="clear" w:color="auto" w:fill="auto"/>
          </w:tcPr>
          <w:p w14:paraId="65CB7F5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24"/>
                <w:szCs w:val="24"/>
              </w:rPr>
            </w:pPr>
          </w:p>
        </w:tc>
      </w:tr>
    </w:tbl>
    <w:p w14:paraId="247C1BFE" w14:textId="77777777" w:rsidR="00C6003D" w:rsidRPr="003178F7" w:rsidRDefault="00C6003D" w:rsidP="00C6003D">
      <w:pPr>
        <w:pStyle w:val="Header"/>
        <w:tabs>
          <w:tab w:val="clear" w:pos="4320"/>
          <w:tab w:val="clear" w:pos="8640"/>
        </w:tabs>
        <w:rPr>
          <w:b/>
          <w:color w:val="000000"/>
          <w:sz w:val="24"/>
          <w:szCs w:val="24"/>
        </w:rPr>
      </w:pPr>
    </w:p>
    <w:p w14:paraId="1ACCD4BF" w14:textId="77777777" w:rsidR="00842D2B" w:rsidRDefault="00842D2B" w:rsidP="00842D2B">
      <w:pPr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9FC3C0F" w14:textId="77777777" w:rsidR="00842D2B" w:rsidRDefault="00842D2B" w:rsidP="00842D2B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2868C1E" w14:textId="1A675A34" w:rsidR="00842D2B" w:rsidRPr="00842D2B" w:rsidRDefault="00842D2B" w:rsidP="00842D2B">
      <w:pPr>
        <w:sectPr w:rsidR="00842D2B" w:rsidRPr="00842D2B" w:rsidSect="00842D2B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7" w:h="16840" w:code="9"/>
          <w:pgMar w:top="1008" w:right="1440" w:bottom="864" w:left="1440" w:header="720" w:footer="720" w:gutter="0"/>
          <w:pgNumType w:start="1"/>
          <w:cols w:space="720"/>
          <w:docGrid w:linePitch="95"/>
        </w:sectPr>
      </w:pPr>
    </w:p>
    <w:p w14:paraId="0F9BBBB3" w14:textId="77777777" w:rsidR="00C6003D" w:rsidRPr="003178F7" w:rsidRDefault="00C6003D" w:rsidP="000B3888">
      <w:pPr>
        <w:pStyle w:val="Header"/>
        <w:tabs>
          <w:tab w:val="clear" w:pos="4320"/>
          <w:tab w:val="clear" w:pos="8640"/>
        </w:tabs>
        <w:spacing w:before="120" w:after="120"/>
        <w:ind w:right="117"/>
        <w:jc w:val="center"/>
        <w:rPr>
          <w:b/>
          <w:sz w:val="28"/>
          <w:szCs w:val="28"/>
        </w:rPr>
      </w:pPr>
      <w:r w:rsidRPr="003178F7">
        <w:rPr>
          <w:b/>
          <w:sz w:val="28"/>
          <w:szCs w:val="28"/>
        </w:rPr>
        <w:lastRenderedPageBreak/>
        <w:t>REPORT OF ACTIVITIES</w:t>
      </w:r>
    </w:p>
    <w:p w14:paraId="647C68EA" w14:textId="77777777" w:rsidR="00C6003D" w:rsidRPr="003178F7" w:rsidRDefault="00C6003D" w:rsidP="00000E3D">
      <w:pPr>
        <w:ind w:left="-270" w:right="-243"/>
        <w:jc w:val="center"/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</w:pPr>
      <w:r w:rsidRPr="003178F7">
        <w:rPr>
          <w:rFonts w:ascii="Times New Roman" w:hAnsi="Times New Roman" w:cs="Times New Roman"/>
          <w:b/>
          <w:bCs/>
          <w:i/>
          <w:sz w:val="24"/>
          <w:szCs w:val="24"/>
        </w:rPr>
        <w:t>(</w:t>
      </w:r>
      <w:r w:rsidRPr="000B3888">
        <w:rPr>
          <w:rFonts w:ascii="Times New Roman" w:hAnsi="Times New Roman" w:cs="Times New Roman"/>
          <w:b/>
          <w:bCs/>
          <w:i/>
          <w:sz w:val="20"/>
          <w:szCs w:val="20"/>
        </w:rPr>
        <w:t>To be submitted by the Applicant on his Return from Abroad after Presenting the Paper</w:t>
      </w:r>
      <w:r w:rsidR="006143AC" w:rsidRPr="000B3888">
        <w:rPr>
          <w:rFonts w:ascii="Times New Roman" w:hAnsi="Times New Roman" w:cs="Times New Roman"/>
          <w:b/>
          <w:bCs/>
          <w:i/>
          <w:sz w:val="20"/>
          <w:szCs w:val="20"/>
        </w:rPr>
        <w:t>/poster</w:t>
      </w:r>
      <w:r w:rsidRPr="003178F7">
        <w:rPr>
          <w:rFonts w:ascii="Times New Roman" w:hAnsi="Times New Roman" w:cs="Times New Roman"/>
          <w:b/>
          <w:bCs/>
          <w:i/>
          <w:sz w:val="24"/>
          <w:szCs w:val="24"/>
        </w:rPr>
        <w:t>)</w:t>
      </w:r>
    </w:p>
    <w:p w14:paraId="13D1BD44" w14:textId="77777777" w:rsidR="00C6003D" w:rsidRPr="003178F7" w:rsidRDefault="00C6003D" w:rsidP="00C6003D">
      <w:pPr>
        <w:rPr>
          <w:rFonts w:ascii="Times New Roman" w:hAnsi="Times New Roman" w:cs="Times New Roman"/>
          <w:sz w:val="24"/>
          <w:szCs w:val="24"/>
        </w:rPr>
      </w:pPr>
      <w:r w:rsidRPr="003178F7">
        <w:rPr>
          <w:rFonts w:ascii="Times New Roman" w:hAnsi="Times New Roman" w:cs="Times New Roman"/>
          <w:b/>
          <w:sz w:val="24"/>
          <w:szCs w:val="24"/>
        </w:rPr>
        <w:t>1. Your profi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3"/>
        <w:gridCol w:w="6473"/>
      </w:tblGrid>
      <w:tr w:rsidR="00C6003D" w:rsidRPr="003178F7" w14:paraId="6C49CE05" w14:textId="77777777" w:rsidTr="00184B57">
        <w:tc>
          <w:tcPr>
            <w:tcW w:w="2383" w:type="dxa"/>
            <w:shd w:val="clear" w:color="auto" w:fill="auto"/>
          </w:tcPr>
          <w:p w14:paraId="70568E8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Name</w:t>
            </w:r>
          </w:p>
        </w:tc>
        <w:tc>
          <w:tcPr>
            <w:tcW w:w="6473" w:type="dxa"/>
            <w:shd w:val="clear" w:color="auto" w:fill="auto"/>
          </w:tcPr>
          <w:p w14:paraId="43A6AD0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27A4E4A6" w14:textId="77777777" w:rsidTr="00184B57">
        <w:tc>
          <w:tcPr>
            <w:tcW w:w="2383" w:type="dxa"/>
            <w:shd w:val="clear" w:color="auto" w:fill="auto"/>
          </w:tcPr>
          <w:p w14:paraId="6671912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Highest Qualification</w:t>
            </w:r>
          </w:p>
        </w:tc>
        <w:tc>
          <w:tcPr>
            <w:tcW w:w="6473" w:type="dxa"/>
            <w:shd w:val="clear" w:color="auto" w:fill="auto"/>
          </w:tcPr>
          <w:p w14:paraId="2DDA380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06603575" w14:textId="77777777" w:rsidTr="00184B57">
        <w:tc>
          <w:tcPr>
            <w:tcW w:w="2383" w:type="dxa"/>
            <w:shd w:val="clear" w:color="auto" w:fill="auto"/>
          </w:tcPr>
          <w:p w14:paraId="7BE4884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Designation</w:t>
            </w:r>
          </w:p>
        </w:tc>
        <w:tc>
          <w:tcPr>
            <w:tcW w:w="6473" w:type="dxa"/>
            <w:shd w:val="clear" w:color="auto" w:fill="auto"/>
          </w:tcPr>
          <w:p w14:paraId="094DBD3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BF5325" w:rsidRPr="003178F7" w14:paraId="5B54568E" w14:textId="77777777" w:rsidTr="00184B57">
        <w:tc>
          <w:tcPr>
            <w:tcW w:w="2383" w:type="dxa"/>
            <w:shd w:val="clear" w:color="auto" w:fill="auto"/>
          </w:tcPr>
          <w:p w14:paraId="33EF7A82" w14:textId="77777777" w:rsidR="00BF5325" w:rsidRPr="003178F7" w:rsidRDefault="00CE4E96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</w:t>
            </w:r>
            <w:r w:rsidR="00BF5325" w:rsidRPr="00BF5325">
              <w:t>Regular/TTS</w:t>
            </w:r>
            <w:r w:rsidR="00BF5325">
              <w:rPr>
                <w:sz w:val="24"/>
                <w:szCs w:val="24"/>
              </w:rPr>
              <w:t>)</w:t>
            </w:r>
          </w:p>
        </w:tc>
        <w:tc>
          <w:tcPr>
            <w:tcW w:w="6473" w:type="dxa"/>
            <w:shd w:val="clear" w:color="auto" w:fill="auto"/>
          </w:tcPr>
          <w:p w14:paraId="053B9F21" w14:textId="77777777" w:rsidR="00BF5325" w:rsidRPr="003178F7" w:rsidRDefault="00BF5325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2A465D77" w14:textId="77777777" w:rsidTr="00184B57">
        <w:tc>
          <w:tcPr>
            <w:tcW w:w="2383" w:type="dxa"/>
            <w:shd w:val="clear" w:color="auto" w:fill="auto"/>
          </w:tcPr>
          <w:p w14:paraId="4D896DD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Office Address</w:t>
            </w:r>
          </w:p>
        </w:tc>
        <w:tc>
          <w:tcPr>
            <w:tcW w:w="6473" w:type="dxa"/>
            <w:shd w:val="clear" w:color="auto" w:fill="auto"/>
          </w:tcPr>
          <w:p w14:paraId="2C469171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5D6586F3" w14:textId="77777777" w:rsidTr="00184B57">
        <w:tc>
          <w:tcPr>
            <w:tcW w:w="2383" w:type="dxa"/>
            <w:shd w:val="clear" w:color="auto" w:fill="auto"/>
          </w:tcPr>
          <w:p w14:paraId="687C67A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Residential address</w:t>
            </w:r>
          </w:p>
        </w:tc>
        <w:tc>
          <w:tcPr>
            <w:tcW w:w="6473" w:type="dxa"/>
            <w:shd w:val="clear" w:color="auto" w:fill="auto"/>
          </w:tcPr>
          <w:p w14:paraId="07A19889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3F851929" w14:textId="77777777" w:rsidTr="00184B57">
        <w:tc>
          <w:tcPr>
            <w:tcW w:w="2383" w:type="dxa"/>
            <w:shd w:val="clear" w:color="auto" w:fill="auto"/>
          </w:tcPr>
          <w:p w14:paraId="1AF7078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E-mail</w:t>
            </w:r>
          </w:p>
        </w:tc>
        <w:tc>
          <w:tcPr>
            <w:tcW w:w="6473" w:type="dxa"/>
            <w:shd w:val="clear" w:color="auto" w:fill="auto"/>
          </w:tcPr>
          <w:p w14:paraId="11E9559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3E6AE218" w14:textId="77777777" w:rsidTr="00184B57">
        <w:tc>
          <w:tcPr>
            <w:tcW w:w="2383" w:type="dxa"/>
            <w:shd w:val="clear" w:color="auto" w:fill="auto"/>
          </w:tcPr>
          <w:p w14:paraId="7023002D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Phone (s)</w:t>
            </w:r>
          </w:p>
        </w:tc>
        <w:tc>
          <w:tcPr>
            <w:tcW w:w="6473" w:type="dxa"/>
            <w:shd w:val="clear" w:color="auto" w:fill="auto"/>
          </w:tcPr>
          <w:p w14:paraId="09CAA6B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492563AC" w14:textId="77777777" w:rsidTr="00184B57">
        <w:tc>
          <w:tcPr>
            <w:tcW w:w="2383" w:type="dxa"/>
            <w:shd w:val="clear" w:color="auto" w:fill="auto"/>
          </w:tcPr>
          <w:p w14:paraId="25709939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3178F7">
              <w:rPr>
                <w:sz w:val="24"/>
                <w:szCs w:val="24"/>
              </w:rPr>
              <w:t>Fax</w:t>
            </w:r>
          </w:p>
        </w:tc>
        <w:tc>
          <w:tcPr>
            <w:tcW w:w="6473" w:type="dxa"/>
            <w:shd w:val="clear" w:color="auto" w:fill="auto"/>
          </w:tcPr>
          <w:p w14:paraId="6BB2E5C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</w:tbl>
    <w:p w14:paraId="3A6DA4D0" w14:textId="77777777" w:rsidR="002566AB" w:rsidRDefault="002566AB" w:rsidP="00C6003D">
      <w:pPr>
        <w:rPr>
          <w:rFonts w:ascii="Times New Roman" w:hAnsi="Times New Roman" w:cs="Times New Roman"/>
          <w:b/>
          <w:sz w:val="24"/>
          <w:szCs w:val="24"/>
        </w:rPr>
      </w:pPr>
    </w:p>
    <w:p w14:paraId="1B58858C" w14:textId="77777777" w:rsidR="00C6003D" w:rsidRPr="003178F7" w:rsidRDefault="00C6003D" w:rsidP="00C6003D">
      <w:pPr>
        <w:rPr>
          <w:rFonts w:ascii="Times New Roman" w:hAnsi="Times New Roman" w:cs="Times New Roman"/>
          <w:sz w:val="24"/>
          <w:szCs w:val="24"/>
        </w:rPr>
      </w:pPr>
      <w:r w:rsidRPr="003178F7">
        <w:rPr>
          <w:rFonts w:ascii="Times New Roman" w:hAnsi="Times New Roman" w:cs="Times New Roman"/>
          <w:b/>
          <w:sz w:val="24"/>
          <w:szCs w:val="24"/>
        </w:rPr>
        <w:t>2. How was your experience? Please use extra sheets if need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C6003D" w:rsidRPr="003178F7" w14:paraId="079B6CB9" w14:textId="77777777" w:rsidTr="00184B57">
        <w:tc>
          <w:tcPr>
            <w:tcW w:w="8856" w:type="dxa"/>
            <w:shd w:val="clear" w:color="auto" w:fill="auto"/>
          </w:tcPr>
          <w:p w14:paraId="2E08185D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Strengths of your visit</w:t>
            </w:r>
          </w:p>
        </w:tc>
      </w:tr>
      <w:tr w:rsidR="00C6003D" w:rsidRPr="003178F7" w14:paraId="322B8A1E" w14:textId="77777777" w:rsidTr="00184B57">
        <w:tc>
          <w:tcPr>
            <w:tcW w:w="8856" w:type="dxa"/>
            <w:shd w:val="clear" w:color="auto" w:fill="auto"/>
          </w:tcPr>
          <w:p w14:paraId="70A6ACE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45430C01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38305B4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C6003D" w:rsidRPr="003178F7" w14:paraId="7E6FE62E" w14:textId="77777777" w:rsidTr="00184B57">
        <w:tc>
          <w:tcPr>
            <w:tcW w:w="8856" w:type="dxa"/>
            <w:shd w:val="clear" w:color="auto" w:fill="auto"/>
          </w:tcPr>
          <w:p w14:paraId="4B5E5F0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Weaknesses of your visit</w:t>
            </w:r>
          </w:p>
        </w:tc>
      </w:tr>
      <w:tr w:rsidR="00C6003D" w:rsidRPr="003178F7" w14:paraId="39E6187C" w14:textId="77777777" w:rsidTr="00184B57">
        <w:tc>
          <w:tcPr>
            <w:tcW w:w="8856" w:type="dxa"/>
            <w:shd w:val="clear" w:color="auto" w:fill="auto"/>
          </w:tcPr>
          <w:p w14:paraId="25DE68B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60645E5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0584275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C6003D" w:rsidRPr="003178F7" w14:paraId="5E097BBB" w14:textId="77777777" w:rsidTr="00184B57">
        <w:tc>
          <w:tcPr>
            <w:tcW w:w="8856" w:type="dxa"/>
            <w:shd w:val="clear" w:color="auto" w:fill="auto"/>
          </w:tcPr>
          <w:p w14:paraId="4B462BC2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Is there something you are excited about?</w:t>
            </w:r>
          </w:p>
        </w:tc>
      </w:tr>
      <w:tr w:rsidR="00C6003D" w:rsidRPr="003178F7" w14:paraId="051DA614" w14:textId="77777777" w:rsidTr="00184B57">
        <w:tc>
          <w:tcPr>
            <w:tcW w:w="8856" w:type="dxa"/>
            <w:shd w:val="clear" w:color="auto" w:fill="auto"/>
          </w:tcPr>
          <w:p w14:paraId="2CDC8F0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2466B33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12F6120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C6003D" w:rsidRPr="003178F7" w14:paraId="082C5308" w14:textId="77777777" w:rsidTr="00184B57">
        <w:tc>
          <w:tcPr>
            <w:tcW w:w="8856" w:type="dxa"/>
            <w:shd w:val="clear" w:color="auto" w:fill="auto"/>
          </w:tcPr>
          <w:p w14:paraId="5D790E7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Do you feel any change in yourself based on your experience?</w:t>
            </w:r>
          </w:p>
        </w:tc>
      </w:tr>
      <w:tr w:rsidR="00C6003D" w:rsidRPr="003178F7" w14:paraId="432B00C8" w14:textId="77777777" w:rsidTr="00184B57">
        <w:tc>
          <w:tcPr>
            <w:tcW w:w="8856" w:type="dxa"/>
            <w:shd w:val="clear" w:color="auto" w:fill="auto"/>
          </w:tcPr>
          <w:p w14:paraId="277A1A0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1246046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2324505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C6003D" w:rsidRPr="003178F7" w14:paraId="514C7BEB" w14:textId="77777777" w:rsidTr="00184B57">
        <w:tc>
          <w:tcPr>
            <w:tcW w:w="8856" w:type="dxa"/>
            <w:shd w:val="clear" w:color="auto" w:fill="auto"/>
          </w:tcPr>
          <w:p w14:paraId="63C9D71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What is the nature of change?</w:t>
            </w:r>
          </w:p>
        </w:tc>
      </w:tr>
      <w:tr w:rsidR="00C6003D" w:rsidRPr="003178F7" w14:paraId="077BE9BF" w14:textId="77777777" w:rsidTr="00184B57">
        <w:tc>
          <w:tcPr>
            <w:tcW w:w="8856" w:type="dxa"/>
            <w:shd w:val="clear" w:color="auto" w:fill="auto"/>
          </w:tcPr>
          <w:p w14:paraId="7E3AD0E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316DAC7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577D92F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C6003D" w:rsidRPr="003178F7" w14:paraId="4DFC2756" w14:textId="77777777" w:rsidTr="00184B57">
        <w:tc>
          <w:tcPr>
            <w:tcW w:w="8856" w:type="dxa"/>
            <w:shd w:val="clear" w:color="auto" w:fill="auto"/>
          </w:tcPr>
          <w:p w14:paraId="37C2F9F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 xml:space="preserve">Can this change, somehow, be materialized to better teaching, improved research, skill/technology transfer, developing linkages, etc.  </w:t>
            </w:r>
          </w:p>
        </w:tc>
      </w:tr>
      <w:tr w:rsidR="00C6003D" w:rsidRPr="003178F7" w14:paraId="2B4709FC" w14:textId="77777777" w:rsidTr="00184B57">
        <w:tc>
          <w:tcPr>
            <w:tcW w:w="8856" w:type="dxa"/>
            <w:shd w:val="clear" w:color="auto" w:fill="auto"/>
          </w:tcPr>
          <w:p w14:paraId="5D7DE75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</w:p>
          <w:p w14:paraId="4220809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</w:p>
          <w:p w14:paraId="73F2237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</w:p>
        </w:tc>
      </w:tr>
      <w:tr w:rsidR="00C6003D" w:rsidRPr="003178F7" w14:paraId="20A85F20" w14:textId="77777777" w:rsidTr="00184B57">
        <w:tc>
          <w:tcPr>
            <w:tcW w:w="8856" w:type="dxa"/>
            <w:shd w:val="clear" w:color="auto" w:fill="auto"/>
          </w:tcPr>
          <w:p w14:paraId="5F56D14D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Can you submit a proposal for materializing the change? If no, would you like to share and mature your proposal with someone? How EFS can help you?</w:t>
            </w:r>
          </w:p>
        </w:tc>
      </w:tr>
      <w:tr w:rsidR="00C6003D" w:rsidRPr="003178F7" w14:paraId="7642A7FC" w14:textId="77777777" w:rsidTr="00184B57">
        <w:tc>
          <w:tcPr>
            <w:tcW w:w="8856" w:type="dxa"/>
            <w:shd w:val="clear" w:color="auto" w:fill="auto"/>
          </w:tcPr>
          <w:p w14:paraId="76561488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5F5E914D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  <w:p w14:paraId="49F9266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</w:tbl>
    <w:p w14:paraId="763370B2" w14:textId="77777777" w:rsidR="00C6003D" w:rsidRDefault="00C6003D" w:rsidP="00C6003D">
      <w:pPr>
        <w:rPr>
          <w:rFonts w:ascii="Times New Roman" w:hAnsi="Times New Roman" w:cs="Times New Roman"/>
          <w:b/>
          <w:sz w:val="24"/>
          <w:szCs w:val="24"/>
        </w:rPr>
      </w:pPr>
    </w:p>
    <w:p w14:paraId="5FFDD462" w14:textId="77777777" w:rsidR="00C6003D" w:rsidRPr="003178F7" w:rsidRDefault="00C6003D" w:rsidP="00C6003D">
      <w:pPr>
        <w:rPr>
          <w:rFonts w:ascii="Times New Roman" w:hAnsi="Times New Roman" w:cs="Times New Roman"/>
          <w:sz w:val="24"/>
          <w:szCs w:val="24"/>
        </w:rPr>
      </w:pPr>
      <w:r w:rsidRPr="003178F7">
        <w:rPr>
          <w:rFonts w:ascii="Times New Roman" w:hAnsi="Times New Roman" w:cs="Times New Roman"/>
          <w:b/>
          <w:sz w:val="24"/>
          <w:szCs w:val="24"/>
        </w:rPr>
        <w:t>3. Interaction with scientists/ participants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C6003D" w:rsidRPr="003178F7" w14:paraId="7B1E6FE4" w14:textId="77777777" w:rsidTr="00184B57">
        <w:tc>
          <w:tcPr>
            <w:tcW w:w="8856" w:type="dxa"/>
            <w:shd w:val="clear" w:color="auto" w:fill="auto"/>
          </w:tcPr>
          <w:p w14:paraId="27C99323" w14:textId="77777777" w:rsidR="00C6003D" w:rsidRPr="003178F7" w:rsidRDefault="00C6003D" w:rsidP="00646551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lastRenderedPageBreak/>
              <w:t>List min</w:t>
            </w:r>
            <w:r w:rsidR="00B9028D">
              <w:rPr>
                <w:i/>
                <w:sz w:val="24"/>
                <w:szCs w:val="24"/>
              </w:rPr>
              <w:t>imum five potential scientists/</w:t>
            </w:r>
            <w:r w:rsidRPr="003178F7">
              <w:rPr>
                <w:i/>
                <w:sz w:val="24"/>
                <w:szCs w:val="24"/>
              </w:rPr>
              <w:t>participants, you intend to focus for future collaborations/contacts (e-mails, addresses, phones, affiliations, etc.)</w:t>
            </w:r>
          </w:p>
        </w:tc>
      </w:tr>
      <w:tr w:rsidR="00C6003D" w:rsidRPr="003178F7" w14:paraId="66980438" w14:textId="77777777" w:rsidTr="00184B57">
        <w:tc>
          <w:tcPr>
            <w:tcW w:w="8856" w:type="dxa"/>
            <w:shd w:val="clear" w:color="auto" w:fill="auto"/>
          </w:tcPr>
          <w:p w14:paraId="59B77749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  <w:sz w:val="24"/>
                <w:szCs w:val="24"/>
              </w:rPr>
            </w:pPr>
          </w:p>
          <w:p w14:paraId="6E68164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  <w:sz w:val="24"/>
                <w:szCs w:val="24"/>
              </w:rPr>
            </w:pPr>
          </w:p>
          <w:p w14:paraId="2A2C0ED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  <w:sz w:val="24"/>
                <w:szCs w:val="24"/>
              </w:rPr>
            </w:pPr>
          </w:p>
          <w:p w14:paraId="7743296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  <w:sz w:val="24"/>
                <w:szCs w:val="24"/>
              </w:rPr>
            </w:pPr>
          </w:p>
        </w:tc>
      </w:tr>
      <w:tr w:rsidR="00C6003D" w:rsidRPr="003178F7" w14:paraId="73C39401" w14:textId="77777777" w:rsidTr="00184B57">
        <w:tc>
          <w:tcPr>
            <w:tcW w:w="8856" w:type="dxa"/>
            <w:shd w:val="clear" w:color="auto" w:fill="auto"/>
          </w:tcPr>
          <w:p w14:paraId="70E6D459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How do you plan to maintain conta</w:t>
            </w:r>
            <w:r w:rsidR="00977DF2">
              <w:rPr>
                <w:i/>
                <w:sz w:val="24"/>
                <w:szCs w:val="24"/>
              </w:rPr>
              <w:t>cts with identified scientists/</w:t>
            </w:r>
            <w:r w:rsidRPr="003178F7">
              <w:rPr>
                <w:i/>
                <w:sz w:val="24"/>
                <w:szCs w:val="24"/>
              </w:rPr>
              <w:t>participants? Like:</w:t>
            </w:r>
          </w:p>
          <w:p w14:paraId="626D4BC6" w14:textId="77777777" w:rsidR="00C6003D" w:rsidRPr="003178F7" w:rsidRDefault="00C6003D" w:rsidP="00F624C1">
            <w:pPr>
              <w:pStyle w:val="Header"/>
              <w:numPr>
                <w:ilvl w:val="0"/>
                <w:numId w:val="3"/>
              </w:numPr>
              <w:tabs>
                <w:tab w:val="clear" w:pos="720"/>
                <w:tab w:val="clear" w:pos="4320"/>
                <w:tab w:val="clear" w:pos="8640"/>
              </w:tabs>
              <w:ind w:left="515" w:hanging="270"/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Greetings on ceremonial occasions</w:t>
            </w:r>
          </w:p>
          <w:p w14:paraId="1600C512" w14:textId="77777777" w:rsidR="00C6003D" w:rsidRPr="003178F7" w:rsidRDefault="00C6003D" w:rsidP="00F624C1">
            <w:pPr>
              <w:pStyle w:val="Header"/>
              <w:numPr>
                <w:ilvl w:val="0"/>
                <w:numId w:val="3"/>
              </w:numPr>
              <w:tabs>
                <w:tab w:val="clear" w:pos="720"/>
                <w:tab w:val="clear" w:pos="4320"/>
                <w:tab w:val="clear" w:pos="8640"/>
              </w:tabs>
              <w:ind w:left="515" w:hanging="270"/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Sharing ideas, research, publications</w:t>
            </w:r>
          </w:p>
          <w:p w14:paraId="36950AB9" w14:textId="77777777" w:rsidR="00C6003D" w:rsidRPr="003178F7" w:rsidRDefault="00C6003D" w:rsidP="00F624C1">
            <w:pPr>
              <w:pStyle w:val="Header"/>
              <w:numPr>
                <w:ilvl w:val="0"/>
                <w:numId w:val="3"/>
              </w:numPr>
              <w:tabs>
                <w:tab w:val="clear" w:pos="720"/>
                <w:tab w:val="clear" w:pos="4320"/>
                <w:tab w:val="clear" w:pos="8640"/>
              </w:tabs>
              <w:ind w:left="515" w:hanging="270"/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Putting them on panel of examiners, experts, etc.</w:t>
            </w:r>
          </w:p>
          <w:p w14:paraId="0EC9241E" w14:textId="77777777" w:rsidR="00C6003D" w:rsidRPr="003178F7" w:rsidRDefault="00C6003D" w:rsidP="00F624C1">
            <w:pPr>
              <w:pStyle w:val="Header"/>
              <w:numPr>
                <w:ilvl w:val="0"/>
                <w:numId w:val="3"/>
              </w:numPr>
              <w:tabs>
                <w:tab w:val="clear" w:pos="720"/>
                <w:tab w:val="clear" w:pos="4320"/>
                <w:tab w:val="clear" w:pos="8640"/>
              </w:tabs>
              <w:ind w:left="515" w:hanging="270"/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Seeking co-operation in curricular development</w:t>
            </w:r>
          </w:p>
          <w:p w14:paraId="557B3C42" w14:textId="77777777" w:rsidR="00C6003D" w:rsidRPr="003178F7" w:rsidRDefault="00C6003D" w:rsidP="00F624C1">
            <w:pPr>
              <w:pStyle w:val="Header"/>
              <w:numPr>
                <w:ilvl w:val="0"/>
                <w:numId w:val="3"/>
              </w:numPr>
              <w:tabs>
                <w:tab w:val="clear" w:pos="720"/>
                <w:tab w:val="clear" w:pos="4320"/>
                <w:tab w:val="clear" w:pos="8640"/>
              </w:tabs>
              <w:ind w:left="515" w:hanging="270"/>
              <w:rPr>
                <w:i/>
                <w:sz w:val="24"/>
                <w:szCs w:val="24"/>
              </w:rPr>
            </w:pPr>
            <w:r w:rsidRPr="003178F7">
              <w:rPr>
                <w:i/>
                <w:sz w:val="24"/>
                <w:szCs w:val="24"/>
              </w:rPr>
              <w:t>Any other</w:t>
            </w:r>
          </w:p>
        </w:tc>
      </w:tr>
      <w:tr w:rsidR="00C6003D" w:rsidRPr="003178F7" w14:paraId="5C92332D" w14:textId="77777777" w:rsidTr="00184B57">
        <w:tc>
          <w:tcPr>
            <w:tcW w:w="8856" w:type="dxa"/>
            <w:tcBorders>
              <w:bottom w:val="single" w:sz="4" w:space="0" w:color="auto"/>
            </w:tcBorders>
            <w:shd w:val="clear" w:color="auto" w:fill="auto"/>
          </w:tcPr>
          <w:p w14:paraId="3111D703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14725041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007D9001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6C0A274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</w:tc>
      </w:tr>
      <w:tr w:rsidR="00C6003D" w:rsidRPr="003178F7" w14:paraId="2ED510D8" w14:textId="77777777" w:rsidTr="00184B57">
        <w:tc>
          <w:tcPr>
            <w:tcW w:w="8856" w:type="dxa"/>
            <w:tcBorders>
              <w:left w:val="nil"/>
              <w:right w:val="nil"/>
            </w:tcBorders>
            <w:shd w:val="clear" w:color="auto" w:fill="auto"/>
          </w:tcPr>
          <w:p w14:paraId="6FC21CF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b/>
                <w:sz w:val="24"/>
                <w:szCs w:val="24"/>
              </w:rPr>
            </w:pPr>
          </w:p>
          <w:p w14:paraId="04DD09FE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4"/>
                <w:szCs w:val="24"/>
              </w:rPr>
            </w:pPr>
            <w:r w:rsidRPr="003178F7">
              <w:rPr>
                <w:b/>
                <w:sz w:val="24"/>
                <w:szCs w:val="24"/>
              </w:rPr>
              <w:t xml:space="preserve">4. You promised to submit your paper for publication on your return within three months and to provide a copy of the published paper. Accordingly, what is the status? </w:t>
            </w:r>
          </w:p>
        </w:tc>
      </w:tr>
      <w:tr w:rsidR="00C6003D" w:rsidRPr="003178F7" w14:paraId="499E3D40" w14:textId="77777777" w:rsidTr="00184B57">
        <w:tc>
          <w:tcPr>
            <w:tcW w:w="8856" w:type="dxa"/>
            <w:tcBorders>
              <w:bottom w:val="single" w:sz="4" w:space="0" w:color="auto"/>
            </w:tcBorders>
            <w:shd w:val="clear" w:color="auto" w:fill="auto"/>
          </w:tcPr>
          <w:p w14:paraId="3EF3F174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  <w:p w14:paraId="2F82D7D1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C6003D" w:rsidRPr="003178F7" w14:paraId="4E3DF3AD" w14:textId="77777777" w:rsidTr="00184B57">
        <w:tc>
          <w:tcPr>
            <w:tcW w:w="8856" w:type="dxa"/>
            <w:tcBorders>
              <w:left w:val="nil"/>
              <w:right w:val="nil"/>
            </w:tcBorders>
            <w:shd w:val="clear" w:color="auto" w:fill="auto"/>
          </w:tcPr>
          <w:p w14:paraId="56A08F4C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68A648A6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  <w:r w:rsidRPr="003178F7">
              <w:rPr>
                <w:b/>
                <w:sz w:val="24"/>
                <w:szCs w:val="24"/>
              </w:rPr>
              <w:t>5. Suggestions, if any for EFS</w:t>
            </w:r>
          </w:p>
        </w:tc>
      </w:tr>
      <w:tr w:rsidR="00C6003D" w:rsidRPr="003178F7" w14:paraId="0658A55F" w14:textId="77777777" w:rsidTr="00184B57">
        <w:tc>
          <w:tcPr>
            <w:tcW w:w="8856" w:type="dxa"/>
            <w:shd w:val="clear" w:color="auto" w:fill="auto"/>
          </w:tcPr>
          <w:p w14:paraId="39BA18DA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33583757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5A4FDDC5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44FBAE40" w14:textId="77777777" w:rsidR="00C6003D" w:rsidRPr="003178F7" w:rsidRDefault="00C6003D" w:rsidP="00184B5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</w:tc>
      </w:tr>
    </w:tbl>
    <w:p w14:paraId="11CCD201" w14:textId="77777777" w:rsidR="00C6003D" w:rsidRDefault="00C6003D" w:rsidP="00C6003D">
      <w:pPr>
        <w:rPr>
          <w:rFonts w:ascii="Times New Roman" w:hAnsi="Times New Roman" w:cs="Times New Roman"/>
          <w:sz w:val="24"/>
          <w:szCs w:val="24"/>
        </w:rPr>
      </w:pPr>
    </w:p>
    <w:p w14:paraId="79A13572" w14:textId="77777777" w:rsidR="002D22EB" w:rsidRDefault="002D22EB" w:rsidP="00C6003D">
      <w:pPr>
        <w:rPr>
          <w:rFonts w:ascii="Times New Roman" w:hAnsi="Times New Roman" w:cs="Times New Roman"/>
          <w:sz w:val="24"/>
          <w:szCs w:val="24"/>
        </w:rPr>
      </w:pPr>
    </w:p>
    <w:p w14:paraId="388C4263" w14:textId="77777777" w:rsidR="002D22EB" w:rsidRDefault="00C0317F" w:rsidP="002D2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4F75">
        <w:rPr>
          <w:rFonts w:ascii="Times New Roman" w:hAnsi="Times New Roman" w:cs="Times New Roman"/>
          <w:sz w:val="24"/>
          <w:szCs w:val="24"/>
        </w:rPr>
        <w:t xml:space="preserve">Signature </w:t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 w:rsidR="002D22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D22EB">
        <w:rPr>
          <w:rFonts w:ascii="Times New Roman" w:hAnsi="Times New Roman" w:cs="Times New Roman"/>
          <w:sz w:val="24"/>
          <w:szCs w:val="24"/>
        </w:rPr>
        <w:t xml:space="preserve">Signature </w:t>
      </w:r>
    </w:p>
    <w:p w14:paraId="77DBA00F" w14:textId="77777777" w:rsidR="00564F75" w:rsidRPr="003178F7" w:rsidRDefault="002D22EB" w:rsidP="000649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pplicant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64F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Chairman</w:t>
      </w:r>
      <w:r w:rsidR="00564F75">
        <w:rPr>
          <w:rFonts w:ascii="Times New Roman" w:hAnsi="Times New Roman" w:cs="Times New Roman"/>
          <w:sz w:val="24"/>
          <w:szCs w:val="24"/>
        </w:rPr>
        <w:t>)</w:t>
      </w:r>
    </w:p>
    <w:p w14:paraId="3F986652" w14:textId="77777777" w:rsidR="00C6003D" w:rsidRPr="003178F7" w:rsidRDefault="00C6003D" w:rsidP="00C6003D">
      <w:pPr>
        <w:rPr>
          <w:rFonts w:ascii="Times New Roman" w:hAnsi="Times New Roman" w:cs="Times New Roman"/>
          <w:sz w:val="24"/>
          <w:szCs w:val="24"/>
        </w:rPr>
      </w:pPr>
    </w:p>
    <w:sectPr w:rsidR="00C6003D" w:rsidRPr="003178F7" w:rsidSect="00842D2B">
      <w:headerReference w:type="even" r:id="rId20"/>
      <w:headerReference w:type="default" r:id="rId21"/>
      <w:footerReference w:type="default" r:id="rId22"/>
      <w:headerReference w:type="first" r:id="rId23"/>
      <w:pgSz w:w="11907" w:h="16840" w:code="9"/>
      <w:pgMar w:top="1008" w:right="1440" w:bottom="864" w:left="1440" w:header="720" w:footer="720" w:gutter="0"/>
      <w:pgNumType w:start="1"/>
      <w:cols w:space="720"/>
      <w:docGrid w:linePitch="9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63E161" w14:textId="77777777" w:rsidR="00800637" w:rsidRDefault="00800637" w:rsidP="00DD430B">
      <w:pPr>
        <w:spacing w:after="0" w:line="240" w:lineRule="auto"/>
      </w:pPr>
      <w:r>
        <w:separator/>
      </w:r>
    </w:p>
  </w:endnote>
  <w:endnote w:type="continuationSeparator" w:id="0">
    <w:p w14:paraId="7A852231" w14:textId="77777777" w:rsidR="00800637" w:rsidRDefault="00800637" w:rsidP="00DD4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urich Cn BT">
    <w:altName w:val="Arial Narro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EE042B" w14:textId="77777777" w:rsidR="00BB5CC5" w:rsidRDefault="00BB5C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98807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C117D3" w14:textId="22C4907B" w:rsidR="00842D2B" w:rsidRDefault="00842D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12B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3BBE27B" w14:textId="77777777" w:rsidR="00842D2B" w:rsidRDefault="00842D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CBB14" w14:textId="77777777" w:rsidR="00BB5CC5" w:rsidRDefault="00BB5CC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5786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208821" w14:textId="2C2F4750" w:rsidR="00842D2B" w:rsidRDefault="00842D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12B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41F885" w14:textId="77777777" w:rsidR="00842D2B" w:rsidRDefault="00842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50F90" w14:textId="77777777" w:rsidR="00800637" w:rsidRDefault="00800637" w:rsidP="00DD430B">
      <w:pPr>
        <w:spacing w:after="0" w:line="240" w:lineRule="auto"/>
      </w:pPr>
      <w:r>
        <w:separator/>
      </w:r>
    </w:p>
  </w:footnote>
  <w:footnote w:type="continuationSeparator" w:id="0">
    <w:p w14:paraId="0DF7F4C1" w14:textId="77777777" w:rsidR="00800637" w:rsidRDefault="00800637" w:rsidP="00DD4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7C669" w14:textId="7A8FED16" w:rsidR="00B4560C" w:rsidRDefault="00800637">
    <w:pPr>
      <w:pStyle w:val="Header"/>
    </w:pPr>
    <w:r>
      <w:rPr>
        <w:noProof/>
      </w:rPr>
      <w:pict w14:anchorId="628A9C0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147" o:spid="_x0000_s2053" type="#_x0000_t136" style="position:absolute;margin-left:0;margin-top:0;width:154.5pt;height:23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4C4016" w14:textId="0085BA1A" w:rsidR="00B4560C" w:rsidRDefault="00800637">
    <w:pPr>
      <w:pStyle w:val="Header"/>
    </w:pPr>
    <w:r>
      <w:rPr>
        <w:noProof/>
      </w:rPr>
      <w:pict w14:anchorId="1F3CF4B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148" o:spid="_x0000_s2054" type="#_x0000_t136" style="position:absolute;margin-left:0;margin-top:0;width:154.5pt;height:23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2A337" w14:textId="09AE71CC" w:rsidR="00B4560C" w:rsidRDefault="00800637">
    <w:pPr>
      <w:pStyle w:val="Header"/>
    </w:pPr>
    <w:r>
      <w:rPr>
        <w:noProof/>
      </w:rPr>
      <w:pict w14:anchorId="5380A7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146" o:spid="_x0000_s2052" type="#_x0000_t136" style="position:absolute;margin-left:0;margin-top:0;width:154.5pt;height:23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99806" w14:textId="4CAEC78D" w:rsidR="00B4560C" w:rsidRDefault="00800637">
    <w:pPr>
      <w:pStyle w:val="Header"/>
    </w:pPr>
    <w:r>
      <w:rPr>
        <w:noProof/>
      </w:rPr>
      <w:pict w14:anchorId="785414C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150" o:spid="_x0000_s2056" type="#_x0000_t136" style="position:absolute;margin-left:0;margin-top:0;width:154.5pt;height:23.2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E39BC" w14:textId="238BFA4E" w:rsidR="00B4560C" w:rsidRDefault="00800637">
    <w:pPr>
      <w:pStyle w:val="Header"/>
    </w:pPr>
    <w:r>
      <w:rPr>
        <w:noProof/>
      </w:rPr>
      <w:pict w14:anchorId="4386C04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151" o:spid="_x0000_s2057" type="#_x0000_t136" style="position:absolute;margin-left:0;margin-top:0;width:154.5pt;height:23.2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E4692" w14:textId="0D06733E" w:rsidR="00B4560C" w:rsidRDefault="00800637">
    <w:pPr>
      <w:pStyle w:val="Header"/>
    </w:pPr>
    <w:r>
      <w:rPr>
        <w:noProof/>
      </w:rPr>
      <w:pict w14:anchorId="000CFB0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149" o:spid="_x0000_s2055" type="#_x0000_t136" style="position:absolute;margin-left:0;margin-top:0;width:154.5pt;height:23.2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719CB"/>
    <w:multiLevelType w:val="hybridMultilevel"/>
    <w:tmpl w:val="85A20806"/>
    <w:lvl w:ilvl="0" w:tplc="4B067DAA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82783"/>
    <w:multiLevelType w:val="hybridMultilevel"/>
    <w:tmpl w:val="DF0A3D08"/>
    <w:lvl w:ilvl="0" w:tplc="8864EB1A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" w15:restartNumberingAfterBreak="0">
    <w:nsid w:val="1F472007"/>
    <w:multiLevelType w:val="hybridMultilevel"/>
    <w:tmpl w:val="D1F077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2B23D34"/>
    <w:multiLevelType w:val="hybridMultilevel"/>
    <w:tmpl w:val="6824AB0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232AD"/>
    <w:multiLevelType w:val="hybridMultilevel"/>
    <w:tmpl w:val="B664B8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4283C"/>
    <w:multiLevelType w:val="hybridMultilevel"/>
    <w:tmpl w:val="85A20806"/>
    <w:lvl w:ilvl="0" w:tplc="4B067DAA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tTC0NDU1MzM0sTRW0lEKTi0uzszPAykwqgUAQq9w7ywAAAA="/>
  </w:docVars>
  <w:rsids>
    <w:rsidRoot w:val="00C6003D"/>
    <w:rsid w:val="00000E3D"/>
    <w:rsid w:val="000256EC"/>
    <w:rsid w:val="00032584"/>
    <w:rsid w:val="000633ED"/>
    <w:rsid w:val="00064954"/>
    <w:rsid w:val="00080647"/>
    <w:rsid w:val="0008466C"/>
    <w:rsid w:val="000A49D0"/>
    <w:rsid w:val="000B0033"/>
    <w:rsid w:val="000B3888"/>
    <w:rsid w:val="000C35EA"/>
    <w:rsid w:val="000D676D"/>
    <w:rsid w:val="000E1546"/>
    <w:rsid w:val="000E6F28"/>
    <w:rsid w:val="000F73BC"/>
    <w:rsid w:val="00123C09"/>
    <w:rsid w:val="00144F39"/>
    <w:rsid w:val="00162438"/>
    <w:rsid w:val="001725FA"/>
    <w:rsid w:val="00193E3C"/>
    <w:rsid w:val="001B0DBF"/>
    <w:rsid w:val="001B1E4D"/>
    <w:rsid w:val="001D4E08"/>
    <w:rsid w:val="001E6011"/>
    <w:rsid w:val="001F2F8E"/>
    <w:rsid w:val="002211BD"/>
    <w:rsid w:val="00222A06"/>
    <w:rsid w:val="00250E13"/>
    <w:rsid w:val="002566AB"/>
    <w:rsid w:val="002C5CCF"/>
    <w:rsid w:val="002D22EB"/>
    <w:rsid w:val="002F47C6"/>
    <w:rsid w:val="002F4C88"/>
    <w:rsid w:val="003010C1"/>
    <w:rsid w:val="003178F7"/>
    <w:rsid w:val="0032752A"/>
    <w:rsid w:val="00350AC7"/>
    <w:rsid w:val="003678E3"/>
    <w:rsid w:val="00386B89"/>
    <w:rsid w:val="003C25B2"/>
    <w:rsid w:val="004278D0"/>
    <w:rsid w:val="00442778"/>
    <w:rsid w:val="0049405F"/>
    <w:rsid w:val="00496E30"/>
    <w:rsid w:val="004A2D32"/>
    <w:rsid w:val="004B5D54"/>
    <w:rsid w:val="0051646B"/>
    <w:rsid w:val="00541534"/>
    <w:rsid w:val="00564F75"/>
    <w:rsid w:val="005812BA"/>
    <w:rsid w:val="00583E04"/>
    <w:rsid w:val="005B05D1"/>
    <w:rsid w:val="005B22C8"/>
    <w:rsid w:val="005D619B"/>
    <w:rsid w:val="005E60E1"/>
    <w:rsid w:val="005F16F2"/>
    <w:rsid w:val="005F4C80"/>
    <w:rsid w:val="00602C9A"/>
    <w:rsid w:val="00603C01"/>
    <w:rsid w:val="006143AC"/>
    <w:rsid w:val="00641ECB"/>
    <w:rsid w:val="00646551"/>
    <w:rsid w:val="006552A5"/>
    <w:rsid w:val="00657D21"/>
    <w:rsid w:val="00661C37"/>
    <w:rsid w:val="00687966"/>
    <w:rsid w:val="0069359F"/>
    <w:rsid w:val="006B64BD"/>
    <w:rsid w:val="006E460D"/>
    <w:rsid w:val="00731C8C"/>
    <w:rsid w:val="00751A86"/>
    <w:rsid w:val="00757C78"/>
    <w:rsid w:val="00766CA2"/>
    <w:rsid w:val="00774E93"/>
    <w:rsid w:val="0078034A"/>
    <w:rsid w:val="0079272B"/>
    <w:rsid w:val="0079563D"/>
    <w:rsid w:val="007A26C3"/>
    <w:rsid w:val="007A3E05"/>
    <w:rsid w:val="007B4410"/>
    <w:rsid w:val="007D06C1"/>
    <w:rsid w:val="007E6B6D"/>
    <w:rsid w:val="00800637"/>
    <w:rsid w:val="00831334"/>
    <w:rsid w:val="00842D2B"/>
    <w:rsid w:val="00856848"/>
    <w:rsid w:val="00865985"/>
    <w:rsid w:val="00866363"/>
    <w:rsid w:val="008A2A97"/>
    <w:rsid w:val="008C02B6"/>
    <w:rsid w:val="008C19FC"/>
    <w:rsid w:val="008D2935"/>
    <w:rsid w:val="008E2FB1"/>
    <w:rsid w:val="008E7CC1"/>
    <w:rsid w:val="00945183"/>
    <w:rsid w:val="00961942"/>
    <w:rsid w:val="00963F67"/>
    <w:rsid w:val="00977DF2"/>
    <w:rsid w:val="009A54B1"/>
    <w:rsid w:val="009E4B52"/>
    <w:rsid w:val="00A06185"/>
    <w:rsid w:val="00A11DFF"/>
    <w:rsid w:val="00A1441B"/>
    <w:rsid w:val="00A16A0A"/>
    <w:rsid w:val="00A2467A"/>
    <w:rsid w:val="00A4787D"/>
    <w:rsid w:val="00A653D9"/>
    <w:rsid w:val="00A86BE7"/>
    <w:rsid w:val="00A874D8"/>
    <w:rsid w:val="00A937E8"/>
    <w:rsid w:val="00AA471B"/>
    <w:rsid w:val="00AE1AC3"/>
    <w:rsid w:val="00AF0125"/>
    <w:rsid w:val="00B00E8D"/>
    <w:rsid w:val="00B10F07"/>
    <w:rsid w:val="00B147FE"/>
    <w:rsid w:val="00B4560C"/>
    <w:rsid w:val="00B9028D"/>
    <w:rsid w:val="00B94A81"/>
    <w:rsid w:val="00BB5CC5"/>
    <w:rsid w:val="00BB6539"/>
    <w:rsid w:val="00BC0FC4"/>
    <w:rsid w:val="00BD1113"/>
    <w:rsid w:val="00BF376E"/>
    <w:rsid w:val="00BF4671"/>
    <w:rsid w:val="00BF5325"/>
    <w:rsid w:val="00C0317F"/>
    <w:rsid w:val="00C6003D"/>
    <w:rsid w:val="00CA3F5B"/>
    <w:rsid w:val="00CB01C8"/>
    <w:rsid w:val="00CD378D"/>
    <w:rsid w:val="00CE4E96"/>
    <w:rsid w:val="00CE74A8"/>
    <w:rsid w:val="00D048B1"/>
    <w:rsid w:val="00D26F86"/>
    <w:rsid w:val="00D51BD3"/>
    <w:rsid w:val="00D63E21"/>
    <w:rsid w:val="00D84D19"/>
    <w:rsid w:val="00D956F5"/>
    <w:rsid w:val="00DB7D34"/>
    <w:rsid w:val="00DD430B"/>
    <w:rsid w:val="00DE189C"/>
    <w:rsid w:val="00DE435D"/>
    <w:rsid w:val="00DF0B29"/>
    <w:rsid w:val="00DF7E16"/>
    <w:rsid w:val="00E03330"/>
    <w:rsid w:val="00E11B25"/>
    <w:rsid w:val="00E332A5"/>
    <w:rsid w:val="00E36A51"/>
    <w:rsid w:val="00E5695B"/>
    <w:rsid w:val="00E667BA"/>
    <w:rsid w:val="00E764E0"/>
    <w:rsid w:val="00E77568"/>
    <w:rsid w:val="00E7767F"/>
    <w:rsid w:val="00E94B78"/>
    <w:rsid w:val="00EA28A0"/>
    <w:rsid w:val="00EA6EC9"/>
    <w:rsid w:val="00EC021F"/>
    <w:rsid w:val="00F060F7"/>
    <w:rsid w:val="00F158EB"/>
    <w:rsid w:val="00F54251"/>
    <w:rsid w:val="00F624C1"/>
    <w:rsid w:val="00F63ACE"/>
    <w:rsid w:val="00FC42BA"/>
    <w:rsid w:val="00FD144E"/>
    <w:rsid w:val="00FD6A95"/>
    <w:rsid w:val="00FF5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3C66B43B"/>
  <w15:chartTrackingRefBased/>
  <w15:docId w15:val="{BA7A29A9-B578-4933-B02B-1601CAA0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C6003D"/>
    <w:pPr>
      <w:keepNext/>
      <w:spacing w:after="0" w:line="240" w:lineRule="auto"/>
      <w:outlineLvl w:val="1"/>
    </w:pPr>
    <w:rPr>
      <w:rFonts w:ascii="Zurich Cn BT" w:eastAsia="Times New Roman" w:hAnsi="Zurich Cn BT" w:cs="Zurich Cn BT"/>
      <w:b/>
      <w:bCs/>
      <w:sz w:val="20"/>
      <w:szCs w:val="20"/>
    </w:rPr>
  </w:style>
  <w:style w:type="paragraph" w:styleId="Heading5">
    <w:name w:val="heading 5"/>
    <w:basedOn w:val="Normal"/>
    <w:next w:val="Normal"/>
    <w:link w:val="Heading5Char"/>
    <w:qFormat/>
    <w:rsid w:val="00C6003D"/>
    <w:pPr>
      <w:keepNext/>
      <w:spacing w:after="0" w:line="240" w:lineRule="auto"/>
      <w:ind w:firstLine="560"/>
      <w:outlineLvl w:val="4"/>
    </w:pPr>
    <w:rPr>
      <w:rFonts w:ascii="Arial" w:eastAsia="Times New Roman" w:hAnsi="Arial" w:cs="Arial"/>
      <w:b/>
      <w:bCs/>
      <w:spacing w:val="-1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6003D"/>
    <w:rPr>
      <w:rFonts w:ascii="Zurich Cn BT" w:eastAsia="Times New Roman" w:hAnsi="Zurich Cn BT" w:cs="Zurich Cn BT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C6003D"/>
    <w:rPr>
      <w:rFonts w:ascii="Arial" w:eastAsia="Times New Roman" w:hAnsi="Arial" w:cs="Arial"/>
      <w:b/>
      <w:bCs/>
      <w:spacing w:val="-10"/>
      <w:sz w:val="24"/>
      <w:szCs w:val="24"/>
    </w:rPr>
  </w:style>
  <w:style w:type="paragraph" w:styleId="Header">
    <w:name w:val="header"/>
    <w:basedOn w:val="Normal"/>
    <w:link w:val="HeaderChar"/>
    <w:rsid w:val="00C6003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C6003D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C6003D"/>
    <w:rPr>
      <w:color w:val="0000FF"/>
      <w:u w:val="single"/>
    </w:rPr>
  </w:style>
  <w:style w:type="paragraph" w:styleId="Revision">
    <w:name w:val="Revision"/>
    <w:hidden/>
    <w:uiPriority w:val="99"/>
    <w:semiHidden/>
    <w:rsid w:val="008C19F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1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9F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C5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2FB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D4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3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mailto:efs@uaf.edu.pk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header" Target="header5.xml"/><Relationship Id="rId7" Type="http://schemas.openxmlformats.org/officeDocument/2006/relationships/image" Target="media/image1.png"/><Relationship Id="rId12" Type="http://schemas.openxmlformats.org/officeDocument/2006/relationships/hyperlink" Target="http://www.efsuaf.org" TargetMode="External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10" Type="http://schemas.openxmlformats.org/officeDocument/2006/relationships/hyperlink" Target="mailto:efs@uaf.edu.pk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www.efsuaf.org" TargetMode="External"/><Relationship Id="rId14" Type="http://schemas.openxmlformats.org/officeDocument/2006/relationships/header" Target="header1.xm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171</Words>
  <Characters>667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eem Mahmood</dc:creator>
  <cp:keywords/>
  <dc:description/>
  <cp:lastModifiedBy>Zarri Khan</cp:lastModifiedBy>
  <cp:revision>18</cp:revision>
  <cp:lastPrinted>2023-11-14T06:10:00Z</cp:lastPrinted>
  <dcterms:created xsi:type="dcterms:W3CDTF">2023-01-06T04:13:00Z</dcterms:created>
  <dcterms:modified xsi:type="dcterms:W3CDTF">2024-02-14T14:42:00Z</dcterms:modified>
</cp:coreProperties>
</file>